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9266A0" w14:paraId="7F3DE169" w14:textId="77777777" w:rsidTr="59F793D9">
        <w:trPr>
          <w:trHeight w:val="351"/>
        </w:trPr>
        <w:tc>
          <w:tcPr>
            <w:tcW w:w="11785" w:type="dxa"/>
          </w:tcPr>
          <w:p w14:paraId="6BFB9641" w14:textId="7A1C3DC2" w:rsidR="00D41940" w:rsidRPr="009266A0" w:rsidRDefault="59F793D9" w:rsidP="002F7B48">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2F7B48">
              <w:rPr>
                <w:rFonts w:ascii="Times New Roman" w:eastAsia="標楷體" w:hAnsi="Times New Roman" w:cs="Times New Roman"/>
                <w:b/>
                <w:bCs/>
                <w:sz w:val="30"/>
                <w:szCs w:val="30"/>
              </w:rPr>
              <w:t>1</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59F793D9">
        <w:trPr>
          <w:trHeight w:val="859"/>
        </w:trPr>
        <w:tc>
          <w:tcPr>
            <w:tcW w:w="11785" w:type="dxa"/>
          </w:tcPr>
          <w:p w14:paraId="5DAB6C7B"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02EB378F" w14:textId="77777777" w:rsidR="003C20B0" w:rsidRPr="009266A0" w:rsidRDefault="003C20B0" w:rsidP="00C424DC">
            <w:pPr>
              <w:framePr w:w="11732" w:h="2838" w:hSpace="180" w:wrap="around" w:vAnchor="text" w:hAnchor="page" w:x="71" w:y="-15"/>
              <w:jc w:val="center"/>
              <w:rPr>
                <w:rFonts w:ascii="Times New Roman" w:eastAsia="標楷體" w:hAnsi="Times New Roman" w:cs="Times New Roman"/>
                <w:b/>
                <w:sz w:val="24"/>
                <w:szCs w:val="24"/>
              </w:rPr>
            </w:pPr>
          </w:p>
          <w:p w14:paraId="0321111A" w14:textId="0EC2DBE0" w:rsidR="00E27E96" w:rsidRPr="009266A0" w:rsidRDefault="59F793D9" w:rsidP="59F793D9">
            <w:pPr>
              <w:framePr w:w="11732" w:h="2838" w:hSpace="180" w:wrap="around" w:vAnchor="text" w:hAnchor="page" w:x="71" w:y="-15"/>
              <w:jc w:val="center"/>
              <w:rPr>
                <w:rFonts w:ascii="Times New Roman" w:eastAsia="標楷體" w:hAnsi="Times New Roman" w:cs="Times New Roman"/>
                <w:b/>
                <w:bCs/>
                <w:sz w:val="24"/>
                <w:szCs w:val="24"/>
              </w:rPr>
            </w:pPr>
            <w:r w:rsidRPr="009266A0">
              <w:rPr>
                <w:rFonts w:ascii="Times New Roman" w:eastAsia="標楷體" w:hAnsi="Times New Roman" w:cs="Times New Roman"/>
                <w:b/>
                <w:bCs/>
                <w:sz w:val="24"/>
                <w:szCs w:val="24"/>
              </w:rPr>
              <w:t>Anonymous ACL submission</w:t>
            </w:r>
          </w:p>
        </w:tc>
      </w:tr>
      <w:tr w:rsidR="00E27E96" w:rsidRPr="009266A0" w14:paraId="6A05A809" w14:textId="77777777" w:rsidTr="59F793D9">
        <w:trPr>
          <w:trHeight w:val="279"/>
        </w:trPr>
        <w:tc>
          <w:tcPr>
            <w:tcW w:w="11785" w:type="dxa"/>
          </w:tcPr>
          <w:p w14:paraId="5A39BBE3"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0D0B940D" w14:textId="77777777" w:rsidTr="59F793D9">
        <w:trPr>
          <w:trHeight w:val="289"/>
        </w:trPr>
        <w:tc>
          <w:tcPr>
            <w:tcW w:w="11785" w:type="dxa"/>
          </w:tcPr>
          <w:p w14:paraId="0E27B00A"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60061E4C" w14:textId="77777777" w:rsidR="00B02EE2" w:rsidRPr="009266A0" w:rsidRDefault="00B02EE2"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4EAFD9C" w14:textId="77777777" w:rsidTr="59F793D9">
        <w:trPr>
          <w:trHeight w:val="368"/>
        </w:trPr>
        <w:tc>
          <w:tcPr>
            <w:tcW w:w="11785" w:type="dxa"/>
          </w:tcPr>
          <w:p w14:paraId="4B94D5A5"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72417CAF" w14:textId="61BA8C0D" w:rsidR="00210BBA" w:rsidRPr="00210BBA" w:rsidRDefault="00210BBA" w:rsidP="00210BBA">
      <w:pPr>
        <w:pStyle w:val="ACLAbstractText"/>
      </w:pPr>
      <w:r w:rsidRPr="00210BBA">
        <w:rPr>
          <w:rFonts w:eastAsia="標楷體" w:hint="eastAsia"/>
        </w:rPr>
        <w:t>本文件包含為</w:t>
      </w:r>
      <w:r w:rsidRPr="00210BBA">
        <w:rPr>
          <w:rFonts w:eastAsia="標楷體" w:hint="eastAsia"/>
        </w:rPr>
        <w:t>ROCLING 2021</w:t>
      </w:r>
      <w:r w:rsidRPr="00210BBA">
        <w:rPr>
          <w:rFonts w:eastAsia="標楷體" w:hint="eastAsia"/>
        </w:rPr>
        <w:t>會議錄編寫稿件的說明。此模板由</w:t>
      </w:r>
      <w:r w:rsidRPr="00210BBA">
        <w:rPr>
          <w:rFonts w:eastAsia="標楷體" w:hint="eastAsia"/>
          <w:lang w:val="de-DE"/>
        </w:rPr>
        <w:t>ACL 2020</w:t>
      </w:r>
      <w:r w:rsidRPr="00210BBA">
        <w:rPr>
          <w:rFonts w:eastAsia="標楷體" w:hint="eastAsia"/>
        </w:rPr>
        <w:t>模板修改而得</w:t>
      </w:r>
      <w:r w:rsidRPr="00210BBA">
        <w:rPr>
          <w:rFonts w:eastAsia="標楷體" w:hint="eastAsia"/>
          <w:lang w:val="de-DE"/>
        </w:rPr>
        <w:t>，</w:t>
      </w:r>
      <w:r w:rsidRPr="00210BBA">
        <w:rPr>
          <w:rFonts w:eastAsia="標楷體" w:hint="eastAsia"/>
        </w:rPr>
        <w:t>其中該文件本身符合其會議格式的規範，因此這將是您的原稿應呈現的示例。這些說明同時適用於提交審查的論文和已接受論文的最終版本，而作者必須遵守本文件中所有指示。中文稿件必須同時撰寫中英文標題，中英文摘要和中英文關鍵詞；對於英文稿件，請刪除所有中文標題，中文摘要和中文關鍵字。</w:t>
      </w:r>
    </w:p>
    <w:p w14:paraId="4E95ABCC" w14:textId="2C3C3C95" w:rsidR="00A5424A" w:rsidRPr="009266A0" w:rsidRDefault="004F6729" w:rsidP="00D5598D">
      <w:pPr>
        <w:pStyle w:val="ACLAbstractHeading"/>
        <w:rPr>
          <w:rFonts w:eastAsia="標楷體"/>
        </w:rPr>
      </w:pPr>
      <w:r w:rsidRPr="009266A0">
        <w:rPr>
          <w:rFonts w:eastAsia="標楷體"/>
          <w:noProof/>
          <w:lang w:eastAsia="zh-TW"/>
        </w:rPr>
        <mc:AlternateContent>
          <mc:Choice Requires="wps">
            <w:drawing>
              <wp:anchor distT="0" distB="0" distL="114300" distR="114300" simplePos="0" relativeHeight="251659264" behindDoc="1" locked="0" layoutInCell="1" allowOverlap="1" wp14:anchorId="5CA55757" wp14:editId="4E147F0B">
                <wp:simplePos x="0" y="0"/>
                <wp:positionH relativeFrom="margin">
                  <wp:posOffset>-1010285</wp:posOffset>
                </wp:positionH>
                <wp:positionV relativeFrom="margin">
                  <wp:posOffset>-126060</wp:posOffset>
                </wp:positionV>
                <wp:extent cx="504825" cy="91440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482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4F1FB79C" w14:textId="77777777" w:rsidTr="007508B2">
                              <w:trPr>
                                <w:trHeight w:val="14400"/>
                              </w:trPr>
                              <w:tc>
                                <w:tcPr>
                                  <w:tcW w:w="648" w:type="dxa"/>
                                  <w:tcBorders>
                                    <w:top w:val="nil"/>
                                    <w:left w:val="nil"/>
                                    <w:bottom w:val="nil"/>
                                    <w:right w:val="nil"/>
                                  </w:tcBorders>
                                </w:tcPr>
                                <w:p w14:paraId="370958D6" w14:textId="77777777" w:rsidR="00FF157A" w:rsidRPr="009B2804" w:rsidRDefault="00FF157A" w:rsidP="00CD72A1">
                                  <w:pPr>
                                    <w:pStyle w:val="ACLRulerLeft"/>
                                  </w:pPr>
                                  <w:r w:rsidRPr="009B2804">
                                    <w:t>000</w:t>
                                  </w:r>
                                </w:p>
                                <w:p w14:paraId="4CC79492"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FF157A" w:rsidRDefault="00FF157A" w:rsidP="00CD72A1">
                                  <w:pPr>
                                    <w:pStyle w:val="ACLRulerLeft"/>
                                  </w:pPr>
                                </w:p>
                              </w:tc>
                            </w:tr>
                          </w:tbl>
                          <w:p w14:paraId="3656B9AB" w14:textId="77777777" w:rsidR="00FF157A" w:rsidRDefault="00FF157A" w:rsidP="00F15CC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5757" id="_x0000_t202" coordsize="21600,21600" o:spt="202" path="m,l,21600r21600,l21600,xe">
                <v:stroke joinstyle="miter"/>
                <v:path gradientshapeok="t" o:connecttype="rect"/>
              </v:shapetype>
              <v:shape id="Text Box 26" o:spid="_x0000_s1026" type="#_x0000_t202" style="position:absolute;left:0;text-align:left;margin-left:-79.55pt;margin-top:-9.95pt;width:39.75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4F1FB79C" w14:textId="77777777" w:rsidTr="007508B2">
                        <w:trPr>
                          <w:trHeight w:val="14400"/>
                        </w:trPr>
                        <w:tc>
                          <w:tcPr>
                            <w:tcW w:w="648" w:type="dxa"/>
                            <w:tcBorders>
                              <w:top w:val="nil"/>
                              <w:left w:val="nil"/>
                              <w:bottom w:val="nil"/>
                              <w:right w:val="nil"/>
                            </w:tcBorders>
                          </w:tcPr>
                          <w:p w14:paraId="370958D6" w14:textId="77777777" w:rsidR="00FF157A" w:rsidRPr="009B2804" w:rsidRDefault="00FF157A" w:rsidP="00CD72A1">
                            <w:pPr>
                              <w:pStyle w:val="ACLRulerLeft"/>
                            </w:pPr>
                            <w:r w:rsidRPr="009B2804">
                              <w:t>000</w:t>
                            </w:r>
                          </w:p>
                          <w:p w14:paraId="4CC79492"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77777777" w:rsidR="00FF157A" w:rsidRPr="009B2804" w:rsidRDefault="00FF157A"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77777777" w:rsidR="00FF157A" w:rsidRPr="009B2804"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77777777" w:rsidR="00FF157A" w:rsidRDefault="00FF157A"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FF157A" w:rsidRDefault="00FF157A" w:rsidP="00CD72A1">
                            <w:pPr>
                              <w:pStyle w:val="ACLRulerLeft"/>
                            </w:pPr>
                          </w:p>
                        </w:tc>
                      </w:tr>
                    </w:tbl>
                    <w:p w14:paraId="3656B9AB" w14:textId="77777777" w:rsidR="00FF157A" w:rsidRDefault="00FF157A" w:rsidP="00F15CC3">
                      <w:pPr>
                        <w:pStyle w:val="ACLRulerLeft"/>
                      </w:pPr>
                    </w:p>
                  </w:txbxContent>
                </v:textbox>
                <w10:wrap anchorx="margin" anchory="margin"/>
              </v:shape>
            </w:pict>
          </mc:Fallback>
        </mc:AlternateContent>
      </w:r>
      <w:r w:rsidR="00A5424A" w:rsidRPr="009266A0">
        <w:rPr>
          <w:rFonts w:eastAsia="標楷體"/>
        </w:rPr>
        <w:t>Abstract</w:t>
      </w:r>
    </w:p>
    <w:p w14:paraId="72599795" w14:textId="7119D7E2" w:rsidR="009266A0" w:rsidRDefault="59F793D9" w:rsidP="00C834DD">
      <w:pPr>
        <w:pStyle w:val="ACLAbstractText"/>
        <w:rPr>
          <w:rFonts w:eastAsia="標楷體"/>
          <w:lang w:eastAsia="zh-TW"/>
        </w:rPr>
      </w:pPr>
      <w:r w:rsidRPr="009266A0">
        <w:rPr>
          <w:rFonts w:eastAsia="標楷體"/>
        </w:rPr>
        <w:t xml:space="preserve">This document contains the instructions for preparing a manuscript for the proceedings of </w:t>
      </w:r>
      <w:r w:rsidR="00930525">
        <w:rPr>
          <w:rFonts w:eastAsia="標楷體"/>
        </w:rPr>
        <w:t xml:space="preserve">ROCLING </w:t>
      </w:r>
      <w:r w:rsidRPr="009266A0">
        <w:rPr>
          <w:rFonts w:eastAsia="標楷體"/>
        </w:rPr>
        <w:t>20</w:t>
      </w:r>
      <w:r w:rsidR="00F724A3" w:rsidRPr="009266A0">
        <w:rPr>
          <w:rFonts w:eastAsia="標楷體"/>
        </w:rPr>
        <w:t>2</w:t>
      </w:r>
      <w:r w:rsidR="00930525">
        <w:rPr>
          <w:rFonts w:eastAsia="標楷體"/>
        </w:rPr>
        <w:t>1</w:t>
      </w:r>
      <w:r w:rsidRPr="009266A0">
        <w:rPr>
          <w:rFonts w:eastAsia="標楷體"/>
        </w:rPr>
        <w:t xml:space="preserve">. </w:t>
      </w:r>
      <w:r w:rsidR="000138CD" w:rsidRPr="000138CD">
        <w:rPr>
          <w:rFonts w:eastAsia="標楷體"/>
        </w:rPr>
        <w:t>This template is modified by ACL 2020 template.</w:t>
      </w:r>
      <w:r w:rsidR="000138CD">
        <w:rPr>
          <w:rFonts w:eastAsia="標楷體"/>
        </w:rPr>
        <w:t xml:space="preserve"> </w:t>
      </w:r>
      <w:r w:rsidRPr="009266A0">
        <w:rPr>
          <w:rFonts w:eastAsia="標楷體"/>
        </w:rPr>
        <w:t>The document itself conforms to its own specifications, and is therefore an example of what your manuscript should look like. These instructions should be used for both papers submitted for review and for final versions of accepted papers. Authors are asked to conform to all the directions reported in this document.</w:t>
      </w:r>
      <w:r w:rsidR="0024048F" w:rsidRPr="0024048F">
        <w:t xml:space="preserve"> </w:t>
      </w:r>
      <w:r w:rsidR="0024048F" w:rsidRPr="0024048F">
        <w:rPr>
          <w:rFonts w:eastAsia="標楷體"/>
        </w:rPr>
        <w:t>Chinese manuscript must to write English title, abstract, and keywords</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564E866D" w:rsidR="00A5424A" w:rsidRPr="009266A0" w:rsidRDefault="001716CB" w:rsidP="00A5424A">
      <w:pPr>
        <w:pStyle w:val="ACLSection"/>
        <w:rPr>
          <w:rFonts w:eastAsia="標楷體"/>
        </w:rPr>
      </w:pPr>
      <w:r w:rsidRPr="009266A0">
        <w:rPr>
          <w:rFonts w:eastAsia="標楷體"/>
          <w:noProof/>
          <w:lang w:eastAsia="zh-TW"/>
        </w:rPr>
        <mc:AlternateContent>
          <mc:Choice Requires="wps">
            <w:drawing>
              <wp:anchor distT="0" distB="0" distL="114300" distR="114300" simplePos="0" relativeHeight="251677696" behindDoc="1" locked="0" layoutInCell="1" allowOverlap="1" wp14:anchorId="302F169B" wp14:editId="395D81B4">
                <wp:simplePos x="0" y="0"/>
                <wp:positionH relativeFrom="margin">
                  <wp:posOffset>6201410</wp:posOffset>
                </wp:positionH>
                <wp:positionV relativeFrom="margin">
                  <wp:posOffset>-106045</wp:posOffset>
                </wp:positionV>
                <wp:extent cx="333375" cy="91440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36CDCB01" w14:textId="77777777" w:rsidTr="007508B2">
                              <w:trPr>
                                <w:trHeight w:val="14400"/>
                              </w:trPr>
                              <w:tc>
                                <w:tcPr>
                                  <w:tcW w:w="648" w:type="dxa"/>
                                </w:tcPr>
                                <w:p w14:paraId="34697D7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FF157A" w:rsidRPr="00126C27" w:rsidRDefault="00FF157A" w:rsidP="00CD72A1">
                                  <w:pPr>
                                    <w:pStyle w:val="ACLRulerRight"/>
                                  </w:pPr>
                                </w:p>
                                <w:p w14:paraId="62486C05" w14:textId="77777777" w:rsidR="00FF157A" w:rsidRPr="00126C27" w:rsidRDefault="00FF157A" w:rsidP="00CD72A1">
                                  <w:pPr>
                                    <w:pStyle w:val="ACLRulerRight"/>
                                  </w:pPr>
                                </w:p>
                                <w:p w14:paraId="4101652C" w14:textId="77777777" w:rsidR="00FF157A" w:rsidRPr="00126C27" w:rsidRDefault="00FF157A" w:rsidP="00CD72A1">
                                  <w:pPr>
                                    <w:pStyle w:val="ACLRulerRight"/>
                                  </w:pPr>
                                </w:p>
                                <w:p w14:paraId="4B99056E" w14:textId="77777777" w:rsidR="00FF157A" w:rsidRPr="00126C27" w:rsidRDefault="00FF157A" w:rsidP="00CD72A1">
                                  <w:pPr>
                                    <w:pStyle w:val="ACLRulerRight"/>
                                  </w:pPr>
                                </w:p>
                                <w:p w14:paraId="1299C43A" w14:textId="77777777" w:rsidR="00FF157A" w:rsidRDefault="00FF157A" w:rsidP="00CD72A1">
                                  <w:pPr>
                                    <w:pStyle w:val="ACLRulerRight"/>
                                  </w:pPr>
                                </w:p>
                              </w:tc>
                            </w:tr>
                          </w:tbl>
                          <w:p w14:paraId="4DDBEF00" w14:textId="77777777" w:rsidR="00FF157A" w:rsidRDefault="00FF157A"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F169B" id="Text Box 27" o:spid="_x0000_s1027" type="#_x0000_t202" style="position:absolute;left:0;text-align:left;margin-left:488.3pt;margin-top:-8.35pt;width:26.25pt;height:10in;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" filled="f" stroked="f">
                <v:textbox>
                  <w:txbxContent>
                    <w:tbl>
                      <w:tblPr>
                        <w:tblW w:w="648" w:type="dxa"/>
                        <w:tblLook w:val="04A0" w:firstRow="1" w:lastRow="0" w:firstColumn="1" w:lastColumn="0" w:noHBand="0" w:noVBand="1"/>
                      </w:tblPr>
                      <w:tblGrid>
                        <w:gridCol w:w="648"/>
                      </w:tblGrid>
                      <w:tr w:rsidR="00FF157A" w14:paraId="36CDCB01" w14:textId="77777777" w:rsidTr="007508B2">
                        <w:trPr>
                          <w:trHeight w:val="14400"/>
                        </w:trPr>
                        <w:tc>
                          <w:tcPr>
                            <w:tcW w:w="648" w:type="dxa"/>
                          </w:tcPr>
                          <w:p w14:paraId="34697D7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7777777" w:rsidR="00FF157A" w:rsidRPr="00126C27" w:rsidRDefault="00FF157A"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FF157A" w:rsidRPr="00126C27" w:rsidRDefault="00FF157A" w:rsidP="00CD72A1">
                            <w:pPr>
                              <w:pStyle w:val="ACLRulerRight"/>
                            </w:pPr>
                          </w:p>
                          <w:p w14:paraId="62486C05" w14:textId="77777777" w:rsidR="00FF157A" w:rsidRPr="00126C27" w:rsidRDefault="00FF157A" w:rsidP="00CD72A1">
                            <w:pPr>
                              <w:pStyle w:val="ACLRulerRight"/>
                            </w:pPr>
                          </w:p>
                          <w:p w14:paraId="4101652C" w14:textId="77777777" w:rsidR="00FF157A" w:rsidRPr="00126C27" w:rsidRDefault="00FF157A" w:rsidP="00CD72A1">
                            <w:pPr>
                              <w:pStyle w:val="ACLRulerRight"/>
                            </w:pPr>
                          </w:p>
                          <w:p w14:paraId="4B99056E" w14:textId="77777777" w:rsidR="00FF157A" w:rsidRPr="00126C27" w:rsidRDefault="00FF157A" w:rsidP="00CD72A1">
                            <w:pPr>
                              <w:pStyle w:val="ACLRulerRight"/>
                            </w:pPr>
                          </w:p>
                          <w:p w14:paraId="1299C43A" w14:textId="77777777" w:rsidR="00FF157A" w:rsidRDefault="00FF157A" w:rsidP="00CD72A1">
                            <w:pPr>
                              <w:pStyle w:val="ACLRulerRight"/>
                            </w:pPr>
                          </w:p>
                        </w:tc>
                      </w:tr>
                    </w:tbl>
                    <w:p w14:paraId="4DDBEF00" w14:textId="77777777" w:rsidR="00FF157A" w:rsidRDefault="00FF157A" w:rsidP="00063F74">
                      <w:pPr>
                        <w:pStyle w:val="ACLRulerLeft"/>
                      </w:pPr>
                    </w:p>
                  </w:txbxContent>
                </v:textbox>
                <w10:wrap anchorx="margin" anchory="margin"/>
              </v:shape>
            </w:pict>
          </mc:Fallback>
        </mc:AlternateContent>
      </w:r>
      <w:r w:rsidR="00A5424A" w:rsidRPr="009266A0">
        <w:rPr>
          <w:rFonts w:eastAsia="標楷體"/>
        </w:rPr>
        <w:t>Introduction</w:t>
      </w:r>
    </w:p>
    <w:p w14:paraId="7D125DCA" w14:textId="0D1C3DF8" w:rsidR="00387E4F" w:rsidRPr="009266A0" w:rsidRDefault="00387E4F" w:rsidP="00387E4F">
      <w:pPr>
        <w:pStyle w:val="ACLText"/>
        <w:rPr>
          <w:rFonts w:eastAsia="標楷體"/>
        </w:rPr>
      </w:pPr>
      <w:r w:rsidRPr="009266A0">
        <w:rPr>
          <w:rFonts w:eastAsia="標楷體"/>
        </w:rPr>
        <w:t xml:space="preserve">The following instructions are directed to authors of papers submitted to </w:t>
      </w:r>
      <w:r w:rsidR="00407F0D">
        <w:rPr>
          <w:rFonts w:eastAsia="標楷體" w:hint="eastAsia"/>
          <w:lang w:eastAsia="zh-TW"/>
        </w:rPr>
        <w:t xml:space="preserve">ROCLING </w:t>
      </w:r>
      <w:r w:rsidR="00582561" w:rsidRPr="009266A0">
        <w:rPr>
          <w:rFonts w:eastAsia="標楷體"/>
        </w:rPr>
        <w:t>20</w:t>
      </w:r>
      <w:r w:rsidR="003B6377" w:rsidRPr="009266A0">
        <w:rPr>
          <w:rFonts w:eastAsia="標楷體"/>
        </w:rPr>
        <w:t>2</w:t>
      </w:r>
      <w:r w:rsidR="00407F0D">
        <w:rPr>
          <w:rFonts w:eastAsia="標楷體"/>
        </w:rPr>
        <w:t>1</w:t>
      </w:r>
      <w:r w:rsidRPr="009266A0">
        <w:rPr>
          <w:rFonts w:eastAsia="標楷體"/>
        </w:rPr>
        <w:t xml:space="preserve"> or accepted for publication in its proceedings. All authors are required to adhere to these specifications. Authors are required to provide a Portable Document Format (PDF) version of their papers. </w:t>
      </w:r>
      <w:r w:rsidRPr="009266A0">
        <w:rPr>
          <w:rFonts w:eastAsia="標楷體"/>
          <w:b/>
          <w:bCs/>
        </w:rPr>
        <w:t>The proceedings are designed for printing on A4 paper</w:t>
      </w:r>
      <w:r w:rsidRPr="009266A0">
        <w:rPr>
          <w:rFonts w:eastAsia="標楷體"/>
        </w:rPr>
        <w:t>.</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72DD8B5A"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Pr>
          <w:rFonts w:eastAsia="標楷體"/>
          <w:lang w:eastAsia="tr-TR"/>
        </w:rPr>
        <w:t>1</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0A3F43C2"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CE45E0">
        <w:rPr>
          <w:rStyle w:val="ACLCodeChar"/>
          <w:rFonts w:eastAsia="標楷體"/>
        </w:rPr>
        <w:t>1</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361C03B3" w:rsidR="0087257A" w:rsidRPr="009266A0" w:rsidRDefault="0087257A" w:rsidP="009704C1">
      <w:pPr>
        <w:pStyle w:val="ACLSection"/>
        <w:rPr>
          <w:rFonts w:eastAsia="標楷體"/>
        </w:rPr>
      </w:pPr>
      <w:bookmarkStart w:id="1" w:name="_Ref502057824"/>
      <w:r w:rsidRPr="009266A0">
        <w:rPr>
          <w:rFonts w:eastAsia="標楷體"/>
        </w:rPr>
        <w:t>Length of Submission</w:t>
      </w:r>
      <w:bookmarkEnd w:id="1"/>
    </w:p>
    <w:p w14:paraId="4C6139AC" w14:textId="50A69262" w:rsidR="0087257A" w:rsidRPr="009266A0" w:rsidRDefault="00CE45E0" w:rsidP="00CE45E0">
      <w:pPr>
        <w:pStyle w:val="ACLText"/>
        <w:rPr>
          <w:rFonts w:eastAsia="標楷體"/>
        </w:rPr>
      </w:pPr>
      <w:r w:rsidRPr="00CE45E0">
        <w:rPr>
          <w:rFonts w:eastAsia="標楷體"/>
        </w:rPr>
        <w:t>Papers may consist of 4-8 pages of content plus unlimited pages for references.</w:t>
      </w:r>
      <w:r>
        <w:rPr>
          <w:rFonts w:eastAsia="標楷體"/>
        </w:rPr>
        <w:t xml:space="preserve"> </w:t>
      </w:r>
      <w:r w:rsidRPr="00CE45E0">
        <w:rPr>
          <w:rFonts w:eastAsia="標楷體"/>
        </w:rPr>
        <w:t>Upon acceptance, final versions of long papers will be given one additional page -- up to nine (9) pages of content plus unlimited pages for references -- so that reviewers' comments can be taken into account.</w:t>
      </w:r>
    </w:p>
    <w:p w14:paraId="2140C20D" w14:textId="70B8C61B" w:rsidR="0087257A" w:rsidRPr="009266A0" w:rsidRDefault="00CE45E0" w:rsidP="00CE45E0">
      <w:pPr>
        <w:pStyle w:val="ACLTextFirstLine"/>
        <w:rPr>
          <w:rFonts w:eastAsia="標楷體"/>
        </w:rPr>
      </w:pPr>
      <w:r w:rsidRPr="00CE45E0">
        <w:rPr>
          <w:rFonts w:eastAsia="標楷體"/>
        </w:rPr>
        <w:t>All illustrations and tables that are part of the main text must be accommodated within these page limits, observing the formatting instructions given in the present document.</w:t>
      </w:r>
      <w:r>
        <w:rPr>
          <w:rFonts w:eastAsia="標楷體"/>
        </w:rPr>
        <w:t xml:space="preserve"> </w:t>
      </w:r>
      <w:r w:rsidRPr="00CE45E0">
        <w:rPr>
          <w:rFonts w:eastAsia="標楷體"/>
        </w:rPr>
        <w:t>Papers that do not conform to the specified length and formatting requirements are subject to be rejected without review.</w:t>
      </w:r>
      <w:r>
        <w:rPr>
          <w:rFonts w:eastAsia="標楷體"/>
        </w:rPr>
        <w:t xml:space="preserve"> </w:t>
      </w:r>
      <w:r w:rsidRPr="00CE45E0">
        <w:rPr>
          <w:rFonts w:eastAsia="標楷體"/>
        </w:rPr>
        <w:t>As always, the respective call for papers is the authoritative source.</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 xml:space="preserve">As reviewing will be double-blind, papers submitted for review should not include any author </w:t>
      </w:r>
      <w:r w:rsidRPr="009266A0">
        <w:rPr>
          <w:rFonts w:eastAsia="標楷體"/>
        </w:rPr>
        <w:lastRenderedPageBreak/>
        <w:t>information (such as names or affiliations). 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proofErr w:type="spellStart"/>
      <w:r w:rsidR="00FF157A">
        <w:fldChar w:fldCharType="begin"/>
      </w:r>
      <w:r w:rsidR="00FF157A">
        <w:instrText xml:space="preserve"> HYPERLINK \l "Gusfield1997" </w:instrText>
      </w:r>
      <w:r w:rsidR="00FF157A">
        <w:fldChar w:fldCharType="separate"/>
      </w:r>
      <w:r w:rsidRPr="009266A0">
        <w:rPr>
          <w:rStyle w:val="aa"/>
          <w:rFonts w:eastAsia="標楷體"/>
          <w:lang w:eastAsia="en-US"/>
        </w:rPr>
        <w:t>Gusfield</w:t>
      </w:r>
      <w:proofErr w:type="spellEnd"/>
      <w:r w:rsidRPr="009266A0">
        <w:rPr>
          <w:rStyle w:val="aa"/>
          <w:rFonts w:eastAsia="標楷體"/>
          <w:lang w:eastAsia="en-US"/>
        </w:rPr>
        <w:t>, 1997</w:t>
      </w:r>
      <w:r w:rsidR="00FF157A">
        <w:rPr>
          <w:rStyle w:val="aa"/>
          <w:rFonts w:eastAsia="標楷體"/>
          <w:lang w:eastAsia="en-US"/>
        </w:rPr>
        <w:fldChar w:fldCharType="end"/>
      </w:r>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proofErr w:type="spellStart"/>
      <w:r w:rsidRPr="009266A0">
        <w:rPr>
          <w:rFonts w:eastAsia="標楷體"/>
        </w:rPr>
        <w:t>Gusfield</w:t>
      </w:r>
      <w:proofErr w:type="spellEnd"/>
      <w:r w:rsidRPr="009266A0">
        <w:rPr>
          <w:rFonts w:eastAsia="標楷體"/>
        </w:rPr>
        <w:t xml:space="preserve">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previously showed ... ”</w:t>
      </w:r>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 xml:space="preserve">10 </w:t>
                                  </w:r>
                                  <w:proofErr w:type="spellStart"/>
                                  <w:r>
                                    <w:rPr>
                                      <w:rFonts w:eastAsia="新細明體" w:hint="eastAsia"/>
                                      <w:sz w:val="20"/>
                                      <w:lang w:eastAsia="zh-TW"/>
                                    </w:rPr>
                                    <w:t>pt</w:t>
                                  </w:r>
                                  <w:proofErr w:type="spellEnd"/>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77777777" w:rsidR="00FF157A" w:rsidRPr="00471846" w:rsidRDefault="00FF157A" w:rsidP="00DE0EB8">
                            <w:pPr>
                              <w:pStyle w:val="ab"/>
                            </w:pPr>
                            <w:bookmarkStart w:id="2" w:name="_Ref345010417"/>
                            <w:r w:rsidRPr="00471846">
                              <w:t xml:space="preserve">Table </w:t>
                            </w:r>
                            <w:fldSimple w:instr=" SEQ Table \* ARABIC ">
                              <w:r>
                                <w:rPr>
                                  <w:noProof/>
                                </w:rPr>
                                <w:t>1</w:t>
                              </w:r>
                            </w:fldSimple>
                            <w:bookmarkEnd w:id="2"/>
                            <w:r w:rsidRPr="00471846">
                              <w:t>:  Font guide.</w:t>
                            </w:r>
                          </w:p>
                          <w:p w14:paraId="511679B2" w14:textId="77777777" w:rsidR="00FF157A" w:rsidRDefault="00FF157A" w:rsidP="00DE0EB8">
                            <w:pPr>
                              <w:jc w:val="center"/>
                            </w:pPr>
                          </w:p>
                          <w:p w14:paraId="6647726F" w14:textId="77777777" w:rsidR="00FF157A" w:rsidRDefault="00FF157A"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9B563" id="Text Box 3" o:spid="_x0000_s1028"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 xml:space="preserve">10 </w:t>
                            </w:r>
                            <w:proofErr w:type="spellStart"/>
                            <w:r>
                              <w:rPr>
                                <w:rFonts w:eastAsia="新細明體" w:hint="eastAsia"/>
                                <w:sz w:val="20"/>
                                <w:lang w:eastAsia="zh-TW"/>
                              </w:rPr>
                              <w:t>pt</w:t>
                            </w:r>
                            <w:proofErr w:type="spellEnd"/>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77777777" w:rsidR="00FF157A" w:rsidRPr="00471846" w:rsidRDefault="00FF157A" w:rsidP="00DE0EB8">
                      <w:pPr>
                        <w:pStyle w:val="ab"/>
                      </w:pPr>
                      <w:bookmarkStart w:id="3" w:name="_Ref345010417"/>
                      <w:r w:rsidRPr="00471846">
                        <w:t xml:space="preserve">Table </w:t>
                      </w:r>
                      <w:fldSimple w:instr=" SEQ Table \* ARABIC ">
                        <w:r>
                          <w:rPr>
                            <w:noProof/>
                          </w:rPr>
                          <w:t>1</w:t>
                        </w:r>
                      </w:fldSimple>
                      <w:bookmarkEnd w:id="3"/>
                      <w:r w:rsidRPr="00471846">
                        <w:t>:  Font guide.</w:t>
                      </w:r>
                    </w:p>
                    <w:p w14:paraId="511679B2" w14:textId="77777777" w:rsidR="00FF157A" w:rsidRDefault="00FF157A" w:rsidP="00DE0EB8">
                      <w:pPr>
                        <w:jc w:val="center"/>
                      </w:pPr>
                    </w:p>
                    <w:p w14:paraId="6647726F" w14:textId="77777777" w:rsidR="00FF157A" w:rsidRDefault="00FF157A"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5FF9B4A7" w:rsidR="00AF763D"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26848" behindDoc="1" locked="0" layoutInCell="1" allowOverlap="1" wp14:anchorId="176EE011" wp14:editId="13969A42">
                <wp:simplePos x="0" y="0"/>
                <wp:positionH relativeFrom="margin">
                  <wp:posOffset>6216015</wp:posOffset>
                </wp:positionH>
                <wp:positionV relativeFrom="margin">
                  <wp:posOffset>-121285</wp:posOffset>
                </wp:positionV>
                <wp:extent cx="463550" cy="9144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417BAF4F" w14:textId="77777777" w:rsidTr="007508B2">
                              <w:trPr>
                                <w:trHeight w:val="14400"/>
                              </w:trPr>
                              <w:tc>
                                <w:tcPr>
                                  <w:tcW w:w="648" w:type="dxa"/>
                                </w:tcPr>
                                <w:p w14:paraId="745310DA" w14:textId="4BAC447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31BA6226" w14:textId="5F2D44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56541575" w14:textId="3668730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72C8188B" w14:textId="04AD42E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0162940C" w14:textId="49481B4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3DD6341A" w14:textId="64A35777"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155</w:t>
                                  </w:r>
                                  <w:r>
                                    <w:rPr>
                                      <w:noProof/>
                                    </w:rPr>
                                    <w:fldChar w:fldCharType="end"/>
                                  </w:r>
                                </w:p>
                                <w:p w14:paraId="5D999592" w14:textId="08501EB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680BFC52" w14:textId="7B07E9B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2EDBC06A" w14:textId="365FE85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3F716831" w14:textId="417346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7CB6F6CA" w14:textId="1D9FAA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2269F2B" w14:textId="52566D2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6EB4EACB" w14:textId="040D5E8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2DA05419" w14:textId="298C85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7AC721B7" w14:textId="7DE3E2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44655321" w14:textId="437C3B4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7E32F752" w14:textId="21FCBD9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0446F8EF" w14:textId="090B683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31C88AEB" w14:textId="1CDD34B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758625A5" w14:textId="353F3F5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365F27B3" w14:textId="52E60A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7B82C222" w14:textId="2A36E1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625E96D3" w14:textId="59E3FA4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61CCFBE2" w14:textId="5BB26A2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FE80823" w14:textId="0BED2E1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538CE3EE" w14:textId="13ED13D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5F110AA9" w14:textId="08BEF9D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2BD2D022" w14:textId="64F8796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518780EB" w14:textId="541EAF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566985AC" w14:textId="2BCB788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2939EA35" w14:textId="5763110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2DDABB1D" w14:textId="4C56B33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3B49026E" w14:textId="2F8861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7AEF06F5" w14:textId="3E90B27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3EEACC68" w14:textId="3ED1174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50B07EBB" w14:textId="570BA79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1DFABAAE" w14:textId="78952F9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36D86A85" w14:textId="0A4C8E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277B4AD5" w14:textId="6461289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3FF2910A" w14:textId="77FACDD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57B3074C" w14:textId="03645B1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0A2BC036" w14:textId="5A7F9D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4B7983AD" w14:textId="4ABD97A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0FBD5632" w14:textId="4231E94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6DA0878A" w14:textId="7F4F53F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427CAEFF" w14:textId="46A8530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44523BD6" w14:textId="49F37E4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21CE5A5C" w14:textId="2835202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046D3831" w14:textId="6AD79DF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6D116F30" w14:textId="15D73C8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50E377E7" w14:textId="77777777" w:rsidR="00FF157A" w:rsidRDefault="00FF157A" w:rsidP="009C2986">
                                  <w:pPr>
                                    <w:pStyle w:val="ACLRulerRight"/>
                                  </w:pPr>
                                </w:p>
                              </w:tc>
                            </w:tr>
                          </w:tbl>
                          <w:p w14:paraId="41015419" w14:textId="77777777" w:rsidR="00FF157A" w:rsidRDefault="00FF157A"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EE011" id="Text Box 24" o:spid="_x0000_s1029" type="#_x0000_t202" style="position:absolute;left:0;text-align:left;margin-left:489.45pt;margin-top:-9.55pt;width:36.5pt;height:10in;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" filled="f" stroked="f">
                <v:textbox>
                  <w:txbxContent>
                    <w:tbl>
                      <w:tblPr>
                        <w:tblW w:w="648" w:type="dxa"/>
                        <w:tblLook w:val="04A0" w:firstRow="1" w:lastRow="0" w:firstColumn="1" w:lastColumn="0" w:noHBand="0" w:noVBand="1"/>
                      </w:tblPr>
                      <w:tblGrid>
                        <w:gridCol w:w="648"/>
                      </w:tblGrid>
                      <w:tr w:rsidR="00FF157A" w14:paraId="417BAF4F" w14:textId="77777777" w:rsidTr="007508B2">
                        <w:trPr>
                          <w:trHeight w:val="14400"/>
                        </w:trPr>
                        <w:tc>
                          <w:tcPr>
                            <w:tcW w:w="648" w:type="dxa"/>
                          </w:tcPr>
                          <w:p w14:paraId="745310DA" w14:textId="4BAC447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31BA6226" w14:textId="5F2D44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56541575" w14:textId="3668730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72C8188B" w14:textId="04AD42E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0162940C" w14:textId="49481B4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3DD6341A" w14:textId="64A35777"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155</w:t>
                            </w:r>
                            <w:r>
                              <w:rPr>
                                <w:noProof/>
                              </w:rPr>
                              <w:fldChar w:fldCharType="end"/>
                            </w:r>
                          </w:p>
                          <w:p w14:paraId="5D999592" w14:textId="08501EB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680BFC52" w14:textId="7B07E9B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2EDBC06A" w14:textId="365FE85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3F716831" w14:textId="417346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7CB6F6CA" w14:textId="1D9FAA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2269F2B" w14:textId="52566D2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6EB4EACB" w14:textId="040D5E8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2DA05419" w14:textId="298C85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7AC721B7" w14:textId="7DE3E2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44655321" w14:textId="437C3B4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7E32F752" w14:textId="21FCBD9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0446F8EF" w14:textId="090B683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31C88AEB" w14:textId="1CDD34B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758625A5" w14:textId="353F3F5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365F27B3" w14:textId="52E60A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7B82C222" w14:textId="2A36E1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625E96D3" w14:textId="59E3FA4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61CCFBE2" w14:textId="5BB26A2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FE80823" w14:textId="0BED2E1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538CE3EE" w14:textId="13ED13D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5F110AA9" w14:textId="08BEF9D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2BD2D022" w14:textId="64F8796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518780EB" w14:textId="541EAF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566985AC" w14:textId="2BCB788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2939EA35" w14:textId="5763110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2DDABB1D" w14:textId="4C56B33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3B49026E" w14:textId="2F8861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7AEF06F5" w14:textId="3E90B27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3EEACC68" w14:textId="3ED1174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50B07EBB" w14:textId="570BA79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1DFABAAE" w14:textId="78952F9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36D86A85" w14:textId="0A4C8E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277B4AD5" w14:textId="6461289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3FF2910A" w14:textId="77FACDD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57B3074C" w14:textId="03645B1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0A2BC036" w14:textId="5A7F9D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4B7983AD" w14:textId="4ABD97A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0FBD5632" w14:textId="4231E94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6DA0878A" w14:textId="7F4F53F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427CAEFF" w14:textId="46A8530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44523BD6" w14:textId="49F37E4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21CE5A5C" w14:textId="2835202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046D3831" w14:textId="6AD79DF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6D116F30" w14:textId="15D73C8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50E377E7" w14:textId="77777777" w:rsidR="00FF157A" w:rsidRDefault="00FF157A" w:rsidP="009C2986">
                            <w:pPr>
                              <w:pStyle w:val="ACLRulerRight"/>
                            </w:pPr>
                          </w:p>
                        </w:tc>
                      </w:tr>
                    </w:tbl>
                    <w:p w14:paraId="41015419" w14:textId="77777777" w:rsidR="00FF157A" w:rsidRDefault="00FF157A" w:rsidP="001E3C48">
                      <w:pPr>
                        <w:pStyle w:val="ACLRulerLeft"/>
                      </w:pPr>
                    </w:p>
                  </w:txbxContent>
                </v:textbox>
                <w10:wrap anchorx="margin" anchory="margin"/>
              </v:shape>
            </w:pict>
          </mc:Fallback>
        </mc:AlternateContent>
      </w:r>
      <w:r w:rsidR="00AF763D" w:rsidRPr="009266A0">
        <w:rPr>
          <w:rFonts w:eastAsia="標楷體"/>
          <w:b/>
          <w:bCs/>
        </w:rPr>
        <w:t>MS Word-specific details</w:t>
      </w:r>
      <w:r w:rsidR="00AF763D"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2A1A0838"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4A5354">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sided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4</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proofErr w:type="spellStart"/>
      <w:r w:rsidR="00A6714C" w:rsidRPr="009266A0">
        <w:rPr>
          <w:rFonts w:eastAsia="標楷體"/>
        </w:rPr>
        <w:t>LaTeX</w:t>
      </w:r>
      <w:proofErr w:type="spellEnd"/>
      <w:r w:rsidR="00A6714C" w:rsidRPr="009266A0">
        <w:rPr>
          <w:rFonts w:eastAsia="標楷體"/>
        </w:rPr>
        <w:t xml:space="preserve">-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2D551A2A" w:rsidR="00AF763D" w:rsidRPr="009266A0" w:rsidRDefault="001E3C48" w:rsidP="00AF763D">
      <w:pPr>
        <w:pStyle w:val="ACLBulletedList"/>
        <w:rPr>
          <w:rFonts w:eastAsia="標楷體"/>
        </w:rPr>
      </w:pPr>
      <w:r w:rsidRPr="009266A0">
        <w:rPr>
          <w:rFonts w:eastAsia="標楷體"/>
          <w:noProof/>
          <w:lang w:eastAsia="zh-TW"/>
        </w:rPr>
        <mc:AlternateContent>
          <mc:Choice Requires="wps">
            <w:drawing>
              <wp:anchor distT="0" distB="0" distL="114300" distR="114300" simplePos="0" relativeHeight="251728896" behindDoc="1" locked="0" layoutInCell="1" allowOverlap="1" wp14:anchorId="34D998E5" wp14:editId="1ACB68A7">
                <wp:simplePos x="0" y="0"/>
                <wp:positionH relativeFrom="margin">
                  <wp:posOffset>-1007110</wp:posOffset>
                </wp:positionH>
                <wp:positionV relativeFrom="margin">
                  <wp:posOffset>-265430</wp:posOffset>
                </wp:positionV>
                <wp:extent cx="438150" cy="91440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32BF5C30" w14:textId="77777777" w:rsidTr="007508B2">
                              <w:trPr>
                                <w:trHeight w:val="14400"/>
                              </w:trPr>
                              <w:tc>
                                <w:tcPr>
                                  <w:tcW w:w="648" w:type="dxa"/>
                                  <w:tcBorders>
                                    <w:top w:val="nil"/>
                                    <w:left w:val="nil"/>
                                    <w:bottom w:val="nil"/>
                                    <w:right w:val="nil"/>
                                  </w:tcBorders>
                                </w:tcPr>
                                <w:p w14:paraId="2333D952" w14:textId="6B5778E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1724EC0B" w14:textId="6C627FA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7E801FE2" w14:textId="5AC8892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145422A8" w14:textId="707B6B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7AC23CC0" w14:textId="0D4606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08A19B06" w14:textId="30A57AB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3AC4DFAA" w14:textId="64E7092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2DC55639" w14:textId="2543E03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06899DE8" w14:textId="3E6464B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687B6E8C" w14:textId="159795D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624CE393" w14:textId="4FFF52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3AC35BC3" w14:textId="1A4243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73A42E1D" w14:textId="20B79D8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7C8A0C69" w14:textId="342C4F4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570B1E57" w14:textId="3B7EB4F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6097D5BB" w14:textId="1B74602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3BEF56E1" w14:textId="35C41C7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67E4B773" w14:textId="54D262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C5E9C14" w14:textId="1C9B0DB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64969B48" w14:textId="13BCC6B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0D00834" w14:textId="2C393B3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7D76DB6" w14:textId="2028D1E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2E98A926" w14:textId="5E81320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319DE76E" w14:textId="098B91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11C42B86" w14:textId="376A5BE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2DC66EE0" w14:textId="6BFD6BA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30984DE2" w14:textId="3EB8A12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5DF0AE04" w14:textId="604B9D1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7550C443" w14:textId="0B02D21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3686455D" w14:textId="58939B7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581FC08C" w14:textId="42AA569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552AAACD" w14:textId="53DF7FF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60E7628C" w14:textId="7D7FC76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27BC7A2A" w14:textId="00742E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04A766EB" w14:textId="45D94D0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2523E7B1" w14:textId="3BAC193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6D7C2C1E" w14:textId="403C934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4FB56B4A" w14:textId="2590AEC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7DE1E167" w14:textId="436D074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5D911F5B" w14:textId="7A030E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36CD87A" w14:textId="62720B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21B981CF" w14:textId="3DAF84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64B5B298" w14:textId="60A2A09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29916D9A" w14:textId="2A36286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4B267480" w14:textId="3C30356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1D503E40" w14:textId="63E11C4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A70D85F" w14:textId="01B1F936"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4629740D" w14:textId="07DEAF9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3F55F1C3" w14:textId="3E092C41"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5F2893EA" w14:textId="1D4CA538"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tc>
                            </w:tr>
                          </w:tbl>
                          <w:p w14:paraId="724071A7" w14:textId="77777777" w:rsidR="00FF157A" w:rsidRDefault="00FF157A"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998E5" id="Text Box 30" o:spid="_x0000_s1030" type="#_x0000_t202" style="position:absolute;left:0;text-align:left;margin-left:-79.3pt;margin-top:-20.9pt;width:34.5pt;height:10in;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32BF5C30" w14:textId="77777777" w:rsidTr="007508B2">
                        <w:trPr>
                          <w:trHeight w:val="14400"/>
                        </w:trPr>
                        <w:tc>
                          <w:tcPr>
                            <w:tcW w:w="648" w:type="dxa"/>
                            <w:tcBorders>
                              <w:top w:val="nil"/>
                              <w:left w:val="nil"/>
                              <w:bottom w:val="nil"/>
                              <w:right w:val="nil"/>
                            </w:tcBorders>
                          </w:tcPr>
                          <w:p w14:paraId="2333D952" w14:textId="6B5778E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1724EC0B" w14:textId="6C627FA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7E801FE2" w14:textId="5AC8892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145422A8" w14:textId="707B6B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7AC23CC0" w14:textId="0D4606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08A19B06" w14:textId="30A57AB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3AC4DFAA" w14:textId="64E7092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2DC55639" w14:textId="2543E03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06899DE8" w14:textId="3E6464B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687B6E8C" w14:textId="159795D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624CE393" w14:textId="4FFF52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3AC35BC3" w14:textId="1A4243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73A42E1D" w14:textId="20B79D8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7C8A0C69" w14:textId="342C4F4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570B1E57" w14:textId="3B7EB4F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6097D5BB" w14:textId="1B74602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3BEF56E1" w14:textId="35C41C7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67E4B773" w14:textId="54D262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C5E9C14" w14:textId="1C9B0DB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64969B48" w14:textId="13BCC6B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0D00834" w14:textId="2C393B3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7D76DB6" w14:textId="2028D1E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2E98A926" w14:textId="5E81320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319DE76E" w14:textId="098B91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11C42B86" w14:textId="376A5BE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2DC66EE0" w14:textId="6BFD6BA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30984DE2" w14:textId="3EB8A12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5DF0AE04" w14:textId="604B9D1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7550C443" w14:textId="0B02D21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3686455D" w14:textId="58939B7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581FC08C" w14:textId="42AA569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552AAACD" w14:textId="53DF7FF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60E7628C" w14:textId="7D7FC76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27BC7A2A" w14:textId="00742E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04A766EB" w14:textId="45D94D0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2523E7B1" w14:textId="3BAC193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6D7C2C1E" w14:textId="403C934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4FB56B4A" w14:textId="2590AEC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7DE1E167" w14:textId="436D074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5D911F5B" w14:textId="7A030E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36CD87A" w14:textId="62720B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21B981CF" w14:textId="3DAF84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64B5B298" w14:textId="60A2A09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29916D9A" w14:textId="2A36286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4B267480" w14:textId="3C30356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1D503E40" w14:textId="63E11C4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A70D85F" w14:textId="01B1F936"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4629740D" w14:textId="07DEAF9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3F55F1C3" w14:textId="3E092C41"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5F2893EA" w14:textId="1D4CA538"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tc>
                      </w:tr>
                    </w:tbl>
                    <w:p w14:paraId="724071A7" w14:textId="77777777" w:rsidR="00FF157A" w:rsidRDefault="00FF157A" w:rsidP="001E3C48">
                      <w:pPr>
                        <w:pStyle w:val="ACLRulerLeft"/>
                      </w:pPr>
                    </w:p>
                  </w:txbxContent>
                </v:textbox>
                <w10:wrap anchorx="margin" anchory="margin"/>
              </v:shape>
            </w:pict>
          </mc:Fallback>
        </mc:AlternateContent>
      </w:r>
      <w:r w:rsidR="0092671C"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lastRenderedPageBreak/>
        <w:t>Bottom margin: 2.5 cm</w:t>
      </w:r>
    </w:p>
    <w:p w14:paraId="5663E07C" w14:textId="77777777" w:rsidR="00AF763D" w:rsidRPr="009266A0" w:rsidRDefault="0092671C" w:rsidP="00AF763D">
      <w:pPr>
        <w:pStyle w:val="ACLBulletedList"/>
        <w:rPr>
          <w:rFonts w:eastAsia="標楷體"/>
        </w:rPr>
      </w:pPr>
      <w:r w:rsidRPr="009266A0">
        <w:rPr>
          <w:rFonts w:eastAsia="標楷體"/>
        </w:rPr>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6D499ABE"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AC7CEE" w:rsidRPr="009266A0">
        <w:rPr>
          <w:rFonts w:eastAsia="標楷體"/>
        </w:rPr>
        <w:t xml:space="preserve">Table </w:t>
      </w:r>
      <w:r w:rsidR="00AC7CEE" w:rsidRPr="009266A0">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camera ready copy should not contain a ruler.</w:t>
      </w:r>
    </w:p>
    <w:p w14:paraId="588F45F8" w14:textId="77777777" w:rsidR="00AF763D" w:rsidRPr="009266A0" w:rsidRDefault="00AF763D" w:rsidP="00AF763D">
      <w:pPr>
        <w:pStyle w:val="ACLText"/>
        <w:rPr>
          <w:rFonts w:eastAsia="標楷體"/>
        </w:rPr>
      </w:pPr>
    </w:p>
    <w:p w14:paraId="4E9E5F62" w14:textId="692F55FE" w:rsidR="00DE0EB8"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30944" behindDoc="1" locked="0" layoutInCell="1" allowOverlap="1" wp14:anchorId="2FACDC0A" wp14:editId="1582410E">
                <wp:simplePos x="0" y="0"/>
                <wp:positionH relativeFrom="margin">
                  <wp:posOffset>6216015</wp:posOffset>
                </wp:positionH>
                <wp:positionV relativeFrom="margin">
                  <wp:posOffset>-121285</wp:posOffset>
                </wp:positionV>
                <wp:extent cx="463550" cy="91440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5377CBC5" w14:textId="77777777" w:rsidTr="007508B2">
                              <w:trPr>
                                <w:trHeight w:val="14400"/>
                              </w:trPr>
                              <w:tc>
                                <w:tcPr>
                                  <w:tcW w:w="648" w:type="dxa"/>
                                </w:tcPr>
                                <w:p w14:paraId="4137056A" w14:textId="563112B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76D79762" w14:textId="4412D7F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47D78FAD" w14:textId="103E977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33AFAA1A" w14:textId="0D06211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751D8182" w14:textId="4DED349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07FE3ECF" w14:textId="4E6AF92C"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255</w:t>
                                  </w:r>
                                  <w:r>
                                    <w:rPr>
                                      <w:noProof/>
                                    </w:rPr>
                                    <w:fldChar w:fldCharType="end"/>
                                  </w:r>
                                </w:p>
                                <w:p w14:paraId="3FBC31F0" w14:textId="2975A01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31D49A82" w14:textId="76A9E52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44382A4B" w14:textId="4398C2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39BB5A82" w14:textId="7624937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638C1034" w14:textId="0C94609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0F569913" w14:textId="4F6AC9E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083B1CE3" w14:textId="3A4A31A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5ECFDFAB" w14:textId="4727A1B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67C48D98" w14:textId="1485871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A78DE53" w14:textId="5C6CE61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09F61BC1" w14:textId="118798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193697E" w14:textId="266C49A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4F42F152" w14:textId="511D877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5630BBDE" w14:textId="54CAD68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26A40EC3" w14:textId="4DBB22E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7ED723E1" w14:textId="403220C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1E887529" w14:textId="331F4E9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74037AA3" w14:textId="4621B0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4484A9C3" w14:textId="1C2CBF3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30718312" w14:textId="1887790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0DBE0C3B" w14:textId="0D890A1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4EE7D9DF" w14:textId="7ACD1E3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2F9E20D2" w14:textId="7EBD925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605DE5D7" w14:textId="0CAE40C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0D4742DF" w14:textId="4237A57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01DD2FB8" w14:textId="60945CA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1D7C5CFE" w14:textId="7F9A7C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47084A20" w14:textId="2B0D59E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241093E7" w14:textId="2A8676B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2B06DC70" w14:textId="265649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41436E28" w14:textId="4EBFBA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52E5DA95" w14:textId="32CD158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56FF6F1A" w14:textId="4CF2358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05624A5" w14:textId="181256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23C88C82" w14:textId="72ED176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5FC32467" w14:textId="01A957E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5C5860B4" w14:textId="2CED0F6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4582B8B3" w14:textId="7F9DD24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42F486AA" w14:textId="756BE4C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39DF0738" w14:textId="5C4B73F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3C24B28E" w14:textId="051704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66E2C8CD" w14:textId="70A966F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253E4ACC" w14:textId="0EA8A44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61C84448" w14:textId="24E4C7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5AF065A2" w14:textId="77777777" w:rsidR="00FF157A" w:rsidRDefault="00FF157A" w:rsidP="009C2986">
                                  <w:pPr>
                                    <w:pStyle w:val="ACLRulerRight"/>
                                  </w:pPr>
                                </w:p>
                              </w:tc>
                            </w:tr>
                          </w:tbl>
                          <w:p w14:paraId="35D12F31" w14:textId="77777777" w:rsidR="00FF157A" w:rsidRDefault="00FF157A"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CDC0A" id="Text Box 31" o:spid="_x0000_s1031" type="#_x0000_t202" style="position:absolute;left:0;text-align:left;margin-left:489.45pt;margin-top:-9.55pt;width:36.5pt;height:10in;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" filled="f" stroked="f">
                <v:textbox>
                  <w:txbxContent>
                    <w:tbl>
                      <w:tblPr>
                        <w:tblW w:w="648" w:type="dxa"/>
                        <w:tblLook w:val="04A0" w:firstRow="1" w:lastRow="0" w:firstColumn="1" w:lastColumn="0" w:noHBand="0" w:noVBand="1"/>
                      </w:tblPr>
                      <w:tblGrid>
                        <w:gridCol w:w="648"/>
                      </w:tblGrid>
                      <w:tr w:rsidR="00FF157A" w14:paraId="5377CBC5" w14:textId="77777777" w:rsidTr="007508B2">
                        <w:trPr>
                          <w:trHeight w:val="14400"/>
                        </w:trPr>
                        <w:tc>
                          <w:tcPr>
                            <w:tcW w:w="648" w:type="dxa"/>
                          </w:tcPr>
                          <w:p w14:paraId="4137056A" w14:textId="563112B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76D79762" w14:textId="4412D7F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47D78FAD" w14:textId="103E977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33AFAA1A" w14:textId="0D06211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751D8182" w14:textId="4DED349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07FE3ECF" w14:textId="4E6AF92C"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255</w:t>
                            </w:r>
                            <w:r>
                              <w:rPr>
                                <w:noProof/>
                              </w:rPr>
                              <w:fldChar w:fldCharType="end"/>
                            </w:r>
                          </w:p>
                          <w:p w14:paraId="3FBC31F0" w14:textId="2975A01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31D49A82" w14:textId="76A9E52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44382A4B" w14:textId="4398C2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39BB5A82" w14:textId="7624937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638C1034" w14:textId="0C94609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0F569913" w14:textId="4F6AC9E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083B1CE3" w14:textId="3A4A31A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5ECFDFAB" w14:textId="4727A1B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67C48D98" w14:textId="1485871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A78DE53" w14:textId="5C6CE61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09F61BC1" w14:textId="118798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193697E" w14:textId="266C49A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4F42F152" w14:textId="511D877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5630BBDE" w14:textId="54CAD68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26A40EC3" w14:textId="4DBB22E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7ED723E1" w14:textId="403220C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1E887529" w14:textId="331F4E9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74037AA3" w14:textId="4621B0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4484A9C3" w14:textId="1C2CBF3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30718312" w14:textId="1887790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0DBE0C3B" w14:textId="0D890A1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4EE7D9DF" w14:textId="7ACD1E3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2F9E20D2" w14:textId="7EBD925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605DE5D7" w14:textId="0CAE40C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0D4742DF" w14:textId="4237A57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01DD2FB8" w14:textId="60945CA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1D7C5CFE" w14:textId="7F9A7C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47084A20" w14:textId="2B0D59E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241093E7" w14:textId="2A8676B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2B06DC70" w14:textId="265649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41436E28" w14:textId="4EBFBA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52E5DA95" w14:textId="32CD158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56FF6F1A" w14:textId="4CF2358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05624A5" w14:textId="181256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23C88C82" w14:textId="72ED176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5FC32467" w14:textId="01A957E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5C5860B4" w14:textId="2CED0F6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4582B8B3" w14:textId="7F9DD24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42F486AA" w14:textId="756BE4C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39DF0738" w14:textId="5C4B73F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3C24B28E" w14:textId="051704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66E2C8CD" w14:textId="70A966F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253E4ACC" w14:textId="0EA8A44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61C84448" w14:textId="24E4C74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5AF065A2" w14:textId="77777777" w:rsidR="00FF157A" w:rsidRDefault="00FF157A" w:rsidP="009C2986">
                            <w:pPr>
                              <w:pStyle w:val="ACLRulerRight"/>
                            </w:pPr>
                          </w:p>
                        </w:tc>
                      </w:tr>
                    </w:tbl>
                    <w:p w14:paraId="35D12F31" w14:textId="77777777" w:rsidR="00FF157A" w:rsidRDefault="00FF157A" w:rsidP="001E3C48">
                      <w:pPr>
                        <w:pStyle w:val="ACLRulerLeft"/>
                      </w:pPr>
                    </w:p>
                  </w:txbxContent>
                </v:textbox>
                <w10:wrap anchorx="margin" anchory="margin"/>
              </v:shape>
            </w:pict>
          </mc:Fallback>
        </mc:AlternateContent>
      </w:r>
      <w:r w:rsidR="00AF763D" w:rsidRPr="009266A0">
        <w:rPr>
          <w:rFonts w:eastAsia="標楷體"/>
          <w:b/>
          <w:bCs/>
        </w:rPr>
        <w:t xml:space="preserve">Reviewers: </w:t>
      </w:r>
      <w:r w:rsidR="00AF763D"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00AF763D"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00AF763D"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00AF763D"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w:t>
      </w:r>
      <w:r w:rsidR="59F793D9" w:rsidRPr="009266A0">
        <w:rPr>
          <w:rFonts w:eastAsia="標楷體"/>
        </w:rPr>
        <w:lastRenderedPageBreak/>
        <w:t xml:space="preserve">in/right indent 0.1 in, saved in the “ACL Ruler Right” style. Number text is in Arial, and spacing between each line is Multiple, 1.05 in, with 4.5 </w:t>
      </w:r>
      <w:proofErr w:type="spellStart"/>
      <w:r w:rsidR="59F793D9" w:rsidRPr="009266A0">
        <w:rPr>
          <w:rFonts w:eastAsia="標楷體"/>
        </w:rPr>
        <w:t>pt</w:t>
      </w:r>
      <w:proofErr w:type="spellEnd"/>
      <w:r w:rsidR="59F793D9" w:rsidRPr="009266A0">
        <w:rPr>
          <w:rFonts w:eastAsia="標楷體"/>
        </w:rPr>
        <w:t xml:space="preserve">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312A97C7" w:rsidR="00490093" w:rsidRPr="009266A0" w:rsidRDefault="002A4A19" w:rsidP="00490093">
      <w:pPr>
        <w:pStyle w:val="ACLSubsection"/>
        <w:numPr>
          <w:ilvl w:val="1"/>
          <w:numId w:val="3"/>
        </w:numPr>
        <w:ind w:left="562" w:hanging="562"/>
        <w:rPr>
          <w:rFonts w:eastAsia="標楷體"/>
        </w:rPr>
      </w:pPr>
      <w:bookmarkStart w:id="4" w:name="TheFirstPage"/>
      <w:bookmarkEnd w:id="4"/>
      <w:r w:rsidRPr="009266A0">
        <w:rPr>
          <w:rFonts w:eastAsia="標楷體"/>
          <w:noProof/>
          <w:lang w:eastAsia="zh-TW"/>
        </w:rPr>
        <mc:AlternateContent>
          <mc:Choice Requires="wps">
            <w:drawing>
              <wp:anchor distT="0" distB="0" distL="114300" distR="114300" simplePos="0" relativeHeight="251732992" behindDoc="1" locked="0" layoutInCell="1" allowOverlap="1" wp14:anchorId="4A0D8077" wp14:editId="0306208A">
                <wp:simplePos x="0" y="0"/>
                <wp:positionH relativeFrom="margin">
                  <wp:posOffset>-1007110</wp:posOffset>
                </wp:positionH>
                <wp:positionV relativeFrom="margin">
                  <wp:posOffset>-265430</wp:posOffset>
                </wp:positionV>
                <wp:extent cx="438150" cy="91440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3D893AA" w14:textId="77777777" w:rsidTr="007508B2">
                              <w:trPr>
                                <w:trHeight w:val="14400"/>
                              </w:trPr>
                              <w:tc>
                                <w:tcPr>
                                  <w:tcW w:w="648" w:type="dxa"/>
                                  <w:tcBorders>
                                    <w:top w:val="nil"/>
                                    <w:left w:val="nil"/>
                                    <w:bottom w:val="nil"/>
                                    <w:right w:val="nil"/>
                                  </w:tcBorders>
                                </w:tcPr>
                                <w:p w14:paraId="1F7666D4" w14:textId="2E203D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p w14:paraId="1C539E76" w14:textId="78D0D14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4EF2C515" w14:textId="7423A65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527F9F44" w14:textId="06B6E5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050DD3C4" w14:textId="78BA8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7E81B46E" w14:textId="6FC5641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50F3E2EF" w14:textId="669B2B4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3755D825" w14:textId="4D2713D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7351DDCD" w14:textId="42DCC3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26B703ED" w14:textId="14D5053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561E57B7" w14:textId="4CE3D18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6517DF4B" w14:textId="730B9E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5FDE3BF3" w14:textId="552F8A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6BAED535" w14:textId="79DE04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2D363CBA" w14:textId="5C4180A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14C489C2" w14:textId="7693E09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52E59751" w14:textId="4E1010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4CEACEF9" w14:textId="56DD436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67130A69" w14:textId="5164509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608343D2" w14:textId="5301F83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26CDBBC9" w14:textId="193CAC1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3DA9E875" w14:textId="1FBD68F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A47B38F" w14:textId="3C13E92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6BC053BB" w14:textId="5E8B5EE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4C592485" w14:textId="79B17B1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12DAD843" w14:textId="40B371B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70A742ED" w14:textId="606ABA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5BBF6DF7" w14:textId="377E77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59EA7DE9" w14:textId="6A2576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13ED440A" w14:textId="1AC1193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1057F8CB" w14:textId="6E6531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19F05053" w14:textId="3A45A4F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33464C0E" w14:textId="63102D6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2AE08F00" w14:textId="244539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03DACBA5" w14:textId="56761E4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7BC327D8" w14:textId="5B12E5C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08DC7E6F" w14:textId="406BB22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0DEB30A2" w14:textId="183D38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12B57532" w14:textId="5EB2CF3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565DB76F" w14:textId="454DF04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645306F9" w14:textId="23EB052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603F5CA4" w14:textId="38EBF81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79D1E5C7" w14:textId="268F037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0468FA35" w14:textId="3F9254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4A5380EB" w14:textId="0C1271F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0085A405" w14:textId="73A3D4A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21F215D5" w14:textId="03A6D133"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5F3C40D4" w14:textId="6C29C4A3"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258FF00D" w14:textId="00910398"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1DF8FB97" w14:textId="7775DFA3"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tc>
                            </w:tr>
                          </w:tbl>
                          <w:p w14:paraId="56A5C95B"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8077" id="Text Box 34" o:spid="_x0000_s1032" type="#_x0000_t202" style="position:absolute;left:0;text-align:left;margin-left:-79.3pt;margin-top:-20.9pt;width:34.5pt;height:10in;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3D893AA" w14:textId="77777777" w:rsidTr="007508B2">
                        <w:trPr>
                          <w:trHeight w:val="14400"/>
                        </w:trPr>
                        <w:tc>
                          <w:tcPr>
                            <w:tcW w:w="648" w:type="dxa"/>
                            <w:tcBorders>
                              <w:top w:val="nil"/>
                              <w:left w:val="nil"/>
                              <w:bottom w:val="nil"/>
                              <w:right w:val="nil"/>
                            </w:tcBorders>
                          </w:tcPr>
                          <w:p w14:paraId="1F7666D4" w14:textId="2E203D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p w14:paraId="1C539E76" w14:textId="78D0D14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4EF2C515" w14:textId="7423A65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527F9F44" w14:textId="06B6E5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050DD3C4" w14:textId="78BA8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7E81B46E" w14:textId="6FC5641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50F3E2EF" w14:textId="669B2B4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3755D825" w14:textId="4D2713D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7351DDCD" w14:textId="42DCC3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26B703ED" w14:textId="14D5053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561E57B7" w14:textId="4CE3D18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6517DF4B" w14:textId="730B9E4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5FDE3BF3" w14:textId="552F8A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6BAED535" w14:textId="79DE04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2D363CBA" w14:textId="5C4180A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14C489C2" w14:textId="7693E09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52E59751" w14:textId="4E1010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4CEACEF9" w14:textId="56DD436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67130A69" w14:textId="5164509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608343D2" w14:textId="5301F83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26CDBBC9" w14:textId="193CAC1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3DA9E875" w14:textId="1FBD68F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A47B38F" w14:textId="3C13E92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6BC053BB" w14:textId="5E8B5EE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4C592485" w14:textId="79B17B1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12DAD843" w14:textId="40B371B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70A742ED" w14:textId="606ABA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5BBF6DF7" w14:textId="377E77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59EA7DE9" w14:textId="6A2576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13ED440A" w14:textId="1AC1193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1057F8CB" w14:textId="6E6531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19F05053" w14:textId="3A45A4F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33464C0E" w14:textId="63102D6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2AE08F00" w14:textId="244539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03DACBA5" w14:textId="56761E4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7BC327D8" w14:textId="5B12E5C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08DC7E6F" w14:textId="406BB22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0DEB30A2" w14:textId="183D387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12B57532" w14:textId="5EB2CF3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565DB76F" w14:textId="454DF04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645306F9" w14:textId="23EB052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603F5CA4" w14:textId="38EBF81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79D1E5C7" w14:textId="268F037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0468FA35" w14:textId="3F9254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4A5380EB" w14:textId="0C1271F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0085A405" w14:textId="73A3D4A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21F215D5" w14:textId="03A6D133"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5F3C40D4" w14:textId="6C29C4A3"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258FF00D" w14:textId="00910398"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1DF8FB97" w14:textId="7775DFA3"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tc>
                      </w:tr>
                    </w:tbl>
                    <w:p w14:paraId="56A5C95B" w14:textId="77777777" w:rsidR="00FF157A" w:rsidRDefault="00FF157A" w:rsidP="002A4A19">
                      <w:pPr>
                        <w:pStyle w:val="ACLRulerLeft"/>
                      </w:pPr>
                    </w:p>
                  </w:txbxContent>
                </v:textbox>
                <w10:wrap anchorx="margin" anchory="margin"/>
              </v:shape>
            </w:pict>
          </mc:Fallback>
        </mc:AlternateContent>
      </w:r>
      <w:r w:rsidR="00F422C2"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w:t>
      </w:r>
      <w:proofErr w:type="spellStart"/>
      <w:r w:rsidRPr="009266A0">
        <w:rPr>
          <w:rFonts w:eastAsia="標楷體"/>
        </w:rPr>
        <w:t>electronical</w:t>
      </w:r>
      <w:proofErr w:type="spellEnd"/>
      <w:r w:rsidRPr="009266A0">
        <w:rPr>
          <w:rFonts w:eastAsia="標楷體"/>
        </w:rPr>
        <w:t xml:space="preserve"> paper submission website in order to maintain the consistency of author information among all publications of the conference. </w:t>
      </w:r>
      <w:r w:rsidRPr="009266A0">
        <w:rPr>
          <w:rFonts w:eastAsia="標楷體"/>
          <w:lang w:eastAsia="tr-TR"/>
        </w:rPr>
        <w:t>If they are different, the publication chairs may resolve the difference without consulting with you; so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lastRenderedPageBreak/>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Abstract, and the </w:t>
      </w:r>
      <w:r w:rsidR="00EE1501">
        <w:rPr>
          <w:rFonts w:eastAsia="標楷體"/>
          <w:lang w:eastAsia="zh-TW"/>
        </w:rPr>
        <w:t>format</w:t>
      </w:r>
      <w:r>
        <w:rPr>
          <w:rFonts w:eastAsia="標楷體"/>
          <w:lang w:eastAsia="zh-TW"/>
        </w:rPr>
        <w:t xml:space="preserve"> of abstract is also the same to English abstract.</w:t>
      </w:r>
    </w:p>
    <w:p w14:paraId="4E7C09C4" w14:textId="54760B60" w:rsidR="00F422C2" w:rsidRPr="009266A0" w:rsidRDefault="002A4A19" w:rsidP="00490093">
      <w:pPr>
        <w:pStyle w:val="ACLSubsection"/>
        <w:numPr>
          <w:ilvl w:val="1"/>
          <w:numId w:val="3"/>
        </w:numPr>
        <w:ind w:left="562" w:hanging="562"/>
        <w:rPr>
          <w:rFonts w:eastAsia="標楷體"/>
        </w:rPr>
      </w:pPr>
      <w:r w:rsidRPr="009266A0">
        <w:rPr>
          <w:rFonts w:eastAsia="標楷體"/>
          <w:noProof/>
          <w:lang w:eastAsia="zh-TW"/>
        </w:rPr>
        <mc:AlternateContent>
          <mc:Choice Requires="wps">
            <w:drawing>
              <wp:anchor distT="0" distB="0" distL="114300" distR="114300" simplePos="0" relativeHeight="251735040" behindDoc="1" locked="0" layoutInCell="1" allowOverlap="1" wp14:anchorId="4F9F4FF2" wp14:editId="2DCACA3C">
                <wp:simplePos x="0" y="0"/>
                <wp:positionH relativeFrom="margin">
                  <wp:posOffset>6216015</wp:posOffset>
                </wp:positionH>
                <wp:positionV relativeFrom="margin">
                  <wp:posOffset>-121285</wp:posOffset>
                </wp:positionV>
                <wp:extent cx="463550" cy="91440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1138A3CB" w14:textId="77777777" w:rsidTr="007508B2">
                              <w:trPr>
                                <w:trHeight w:val="14400"/>
                              </w:trPr>
                              <w:tc>
                                <w:tcPr>
                                  <w:tcW w:w="648" w:type="dxa"/>
                                </w:tcPr>
                                <w:p w14:paraId="639B4B50" w14:textId="6CDD322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p w14:paraId="57A51693" w14:textId="5A75ED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735FEF6C" w14:textId="738B172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42710343" w14:textId="4A11C4D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0496F317" w14:textId="3C4493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2DF8735A" w14:textId="262BF1C1"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355</w:t>
                                  </w:r>
                                  <w:r>
                                    <w:rPr>
                                      <w:noProof/>
                                    </w:rPr>
                                    <w:fldChar w:fldCharType="end"/>
                                  </w:r>
                                </w:p>
                                <w:p w14:paraId="2F6E0DCD" w14:textId="632EE1A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2C143D9A" w14:textId="706AA8C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1F8C0567" w14:textId="2CBD21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9B80CB2" w14:textId="3A007FE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04CBDF0F" w14:textId="365A4F8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1C39067D" w14:textId="36D3E01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52BA9A30" w14:textId="027365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5BBA06CB" w14:textId="51B08D5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0AA36E0B" w14:textId="753AA9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3AC15CBC" w14:textId="5A4F74D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270F6FBD" w14:textId="20D83A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163E7E87" w14:textId="5B9FC44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7688C4DA" w14:textId="6AD9AA3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77F4C7CB" w14:textId="08E3202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04A1A678" w14:textId="52E4315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487BF67A" w14:textId="584C66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56AB7897" w14:textId="003AFA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0B3E23A2" w14:textId="1F12D8B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69E9AB1B" w14:textId="490EA14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44561FEC" w14:textId="5905296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371376E7" w14:textId="61C4AC9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00C5516A" w14:textId="184E445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2CD10CA7" w14:textId="05074FB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6ADF1E89" w14:textId="2158858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0CA35822" w14:textId="43C865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7178D0DD" w14:textId="41375B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42F1972F" w14:textId="53D988E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4941CB4D" w14:textId="0184C97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7C213205" w14:textId="4FD125E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2088DCFC" w14:textId="613E557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3D926A11" w14:textId="43E81B8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34FBE2B2" w14:textId="474AC9F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3E349C4F" w14:textId="678CBB6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035D4DC8" w14:textId="7D79D75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2D7DA549" w14:textId="138F2D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483A9AC4" w14:textId="7E404F7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0B50225B" w14:textId="003F083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1C42A5AC" w14:textId="4D3EF56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43DA7C32" w14:textId="1CEDEF2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2FDB534C" w14:textId="4AAC274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0C1748E1" w14:textId="400939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7453910A" w14:textId="7D4FEFD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44F01A67" w14:textId="5947DD0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4A31BF4E" w14:textId="7E56993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7184DDA9" w14:textId="77777777" w:rsidR="00FF157A" w:rsidRDefault="00FF157A" w:rsidP="009C2986">
                                  <w:pPr>
                                    <w:pStyle w:val="ACLRulerRight"/>
                                  </w:pPr>
                                </w:p>
                              </w:tc>
                            </w:tr>
                          </w:tbl>
                          <w:p w14:paraId="44F05EEA"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F4FF2" id="Text Box 35" o:spid="_x0000_s1033" type="#_x0000_t202" style="position:absolute;left:0;text-align:left;margin-left:489.45pt;margin-top:-9.55pt;width:36.5pt;height:10in;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" filled="f" stroked="f">
                <v:textbox>
                  <w:txbxContent>
                    <w:tbl>
                      <w:tblPr>
                        <w:tblW w:w="648" w:type="dxa"/>
                        <w:tblLook w:val="04A0" w:firstRow="1" w:lastRow="0" w:firstColumn="1" w:lastColumn="0" w:noHBand="0" w:noVBand="1"/>
                      </w:tblPr>
                      <w:tblGrid>
                        <w:gridCol w:w="648"/>
                      </w:tblGrid>
                      <w:tr w:rsidR="00FF157A" w14:paraId="1138A3CB" w14:textId="77777777" w:rsidTr="007508B2">
                        <w:trPr>
                          <w:trHeight w:val="14400"/>
                        </w:trPr>
                        <w:tc>
                          <w:tcPr>
                            <w:tcW w:w="648" w:type="dxa"/>
                          </w:tcPr>
                          <w:p w14:paraId="639B4B50" w14:textId="6CDD322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p w14:paraId="57A51693" w14:textId="5A75ED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735FEF6C" w14:textId="738B172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42710343" w14:textId="4A11C4D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0496F317" w14:textId="3C4493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2DF8735A" w14:textId="262BF1C1"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355</w:t>
                            </w:r>
                            <w:r>
                              <w:rPr>
                                <w:noProof/>
                              </w:rPr>
                              <w:fldChar w:fldCharType="end"/>
                            </w:r>
                          </w:p>
                          <w:p w14:paraId="2F6E0DCD" w14:textId="632EE1A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2C143D9A" w14:textId="706AA8C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1F8C0567" w14:textId="2CBD21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9B80CB2" w14:textId="3A007FE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04CBDF0F" w14:textId="365A4F8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1C39067D" w14:textId="36D3E01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52BA9A30" w14:textId="027365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5BBA06CB" w14:textId="51B08D5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0AA36E0B" w14:textId="753AA9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3AC15CBC" w14:textId="5A4F74D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270F6FBD" w14:textId="20D83A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163E7E87" w14:textId="5B9FC44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7688C4DA" w14:textId="6AD9AA3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77F4C7CB" w14:textId="08E3202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04A1A678" w14:textId="52E4315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487BF67A" w14:textId="584C66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56AB7897" w14:textId="003AFA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0B3E23A2" w14:textId="1F12D8B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69E9AB1B" w14:textId="490EA14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44561FEC" w14:textId="5905296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371376E7" w14:textId="61C4AC9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00C5516A" w14:textId="184E445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2CD10CA7" w14:textId="05074FB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6ADF1E89" w14:textId="2158858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0CA35822" w14:textId="43C865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7178D0DD" w14:textId="41375B8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42F1972F" w14:textId="53D988E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4941CB4D" w14:textId="0184C97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7C213205" w14:textId="4FD125E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2088DCFC" w14:textId="613E557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3D926A11" w14:textId="43E81B8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34FBE2B2" w14:textId="474AC9F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3E349C4F" w14:textId="678CBB6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035D4DC8" w14:textId="7D79D75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2D7DA549" w14:textId="138F2D9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483A9AC4" w14:textId="7E404F7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0B50225B" w14:textId="003F083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1C42A5AC" w14:textId="4D3EF56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43DA7C32" w14:textId="1CEDEF2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2FDB534C" w14:textId="4AAC274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0C1748E1" w14:textId="400939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7453910A" w14:textId="7D4FEFD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44F01A67" w14:textId="5947DD0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4A31BF4E" w14:textId="7E56993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7184DDA9" w14:textId="77777777" w:rsidR="00FF157A" w:rsidRDefault="00FF157A" w:rsidP="009C2986">
                            <w:pPr>
                              <w:pStyle w:val="ACLRulerRight"/>
                            </w:pPr>
                          </w:p>
                        </w:tc>
                      </w:tr>
                    </w:tbl>
                    <w:p w14:paraId="44F05EEA" w14:textId="77777777" w:rsidR="00FF157A" w:rsidRDefault="00FF157A" w:rsidP="002A4A19">
                      <w:pPr>
                        <w:pStyle w:val="ACLRulerLeft"/>
                      </w:pPr>
                    </w:p>
                  </w:txbxContent>
                </v:textbox>
                <w10:wrap anchorx="margin" anchory="margin"/>
              </v:shape>
            </w:pict>
          </mc:Fallback>
        </mc:AlternateContent>
      </w:r>
      <w:r w:rsidR="00F422C2"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5" w:name="_Ref21518064"/>
      <w:r w:rsidRPr="009266A0">
        <w:rPr>
          <w:rFonts w:eastAsia="標楷體"/>
        </w:rPr>
        <w:t>Graphics</w:t>
      </w:r>
      <w:bookmarkEnd w:id="5"/>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77777777" w:rsidR="00A406D1" w:rsidRDefault="00A6714C" w:rsidP="00A406D1">
      <w:pPr>
        <w:pStyle w:val="ACLBulletedList"/>
        <w:spacing w:after="120"/>
        <w:ind w:left="450" w:hanging="270"/>
        <w:rPr>
          <w:rFonts w:eastAsia="標楷體"/>
        </w:rPr>
      </w:pPr>
      <w:r w:rsidRPr="009266A0">
        <w:rPr>
          <w:rFonts w:eastAsia="標楷體"/>
        </w:rPr>
        <w:t xml:space="preserve"> “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7B0A32A7"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Table </w:t>
      </w:r>
      <w:r w:rsidR="00AC7CEE" w:rsidRPr="009266A0">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Figure </w:t>
      </w:r>
      <w:r w:rsidR="00AC7CEE" w:rsidRPr="009266A0">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 xml:space="preserve">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w:t>
      </w:r>
      <w:proofErr w:type="spellStart"/>
      <w:r w:rsidR="00A6714C" w:rsidRPr="009266A0">
        <w:rPr>
          <w:rFonts w:eastAsia="標楷體"/>
        </w:rPr>
        <w:t>pt</w:t>
      </w:r>
      <w:proofErr w:type="spellEnd"/>
      <w:r w:rsidR="00A6714C" w:rsidRPr="009266A0">
        <w:rPr>
          <w:rFonts w:eastAsia="標楷體"/>
        </w:rPr>
        <w:t xml:space="preserve">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4F6CA9A" w14:textId="77777777" w:rsidTr="007508B2">
                              <w:trPr>
                                <w:trHeight w:val="14400"/>
                              </w:trPr>
                              <w:tc>
                                <w:tcPr>
                                  <w:tcW w:w="648" w:type="dxa"/>
                                  <w:tcBorders>
                                    <w:top w:val="nil"/>
                                    <w:left w:val="nil"/>
                                    <w:bottom w:val="nil"/>
                                    <w:right w:val="nil"/>
                                  </w:tcBorders>
                                </w:tcPr>
                                <w:p w14:paraId="28E341B0" w14:textId="3983AD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315BB2D0" w14:textId="3B8820F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25E7AB8B" w14:textId="7D6D1FC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43ACCAC0" w14:textId="117036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56EB0260" w14:textId="68E43C5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10C6FE23" w14:textId="0FF52D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D102F59" w14:textId="1899E9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0F550BC" w14:textId="70E2023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4E27093F" w14:textId="038551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4A9AA4A1" w14:textId="4C41E80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29AAA029" w14:textId="4BFB14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1CF1F69" w14:textId="36E5A9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51F4C2CE" w14:textId="5A9E248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35E23380" w14:textId="1230EC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41DE8719" w14:textId="16AFBB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10F19C82" w14:textId="7C00415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200DD336" w14:textId="759E7FA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4D6C89FF" w14:textId="1BAF2B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57F6CB22" w14:textId="3059D1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31DBCCD7" w14:textId="7DD129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84E26C0" w14:textId="2D68A7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49317B00" w14:textId="74C49F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0A489462" w14:textId="3ECC0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1D711DDD" w14:textId="5ACA148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17936BD9" w14:textId="70C20B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0D9D1F07" w14:textId="1CDBB5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5FBC160D" w14:textId="7388F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4DA6C7A4" w14:textId="37248F4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1245AD08" w14:textId="3EBDD52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160BC634" w14:textId="643BAA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5CBF7881" w14:textId="60B2B45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387ECEDF" w14:textId="7F0C80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73D30AF7" w14:textId="3D0325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02588A4A" w14:textId="2E7BA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19BDE35F" w14:textId="20A7D0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24C8669E" w14:textId="3B6EFA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3715813C" w14:textId="4059E25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F0B995D" w14:textId="5A50C70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B0751F7" w14:textId="3042B7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32E027A7" w14:textId="5D55E6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5C5E10FA" w14:textId="257F004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1FBE2276" w14:textId="7FC4B6B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5C3CC1F6" w14:textId="350CB4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21E9E3F1" w14:textId="06606A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24DA6BC5" w14:textId="33AA319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6A652886" w14:textId="21C66F5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45D09337" w14:textId="7E7072C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DAC8C74" w14:textId="1257FC79"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0F95386D" w14:textId="6A9F3F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AA271DB" w14:textId="3DAB66F4"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3AC7734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34"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74F6CA9A" w14:textId="77777777" w:rsidTr="007508B2">
                        <w:trPr>
                          <w:trHeight w:val="14400"/>
                        </w:trPr>
                        <w:tc>
                          <w:tcPr>
                            <w:tcW w:w="648" w:type="dxa"/>
                            <w:tcBorders>
                              <w:top w:val="nil"/>
                              <w:left w:val="nil"/>
                              <w:bottom w:val="nil"/>
                              <w:right w:val="nil"/>
                            </w:tcBorders>
                          </w:tcPr>
                          <w:p w14:paraId="28E341B0" w14:textId="3983AD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315BB2D0" w14:textId="3B8820F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25E7AB8B" w14:textId="7D6D1FC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43ACCAC0" w14:textId="117036D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56EB0260" w14:textId="68E43C5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10C6FE23" w14:textId="0FF52D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D102F59" w14:textId="1899E9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0F550BC" w14:textId="70E2023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4E27093F" w14:textId="038551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4A9AA4A1" w14:textId="4C41E80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29AAA029" w14:textId="4BFB14F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1CF1F69" w14:textId="36E5A9E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51F4C2CE" w14:textId="5A9E248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35E23380" w14:textId="1230ECD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41DE8719" w14:textId="16AFBBE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10F19C82" w14:textId="7C00415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200DD336" w14:textId="759E7FA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4D6C89FF" w14:textId="1BAF2B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57F6CB22" w14:textId="3059D1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31DBCCD7" w14:textId="7DD129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84E26C0" w14:textId="2D68A7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49317B00" w14:textId="74C49F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0A489462" w14:textId="3ECC0A0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1D711DDD" w14:textId="5ACA148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17936BD9" w14:textId="70C20B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0D9D1F07" w14:textId="1CDBB5A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5FBC160D" w14:textId="7388F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4DA6C7A4" w14:textId="37248F4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1245AD08" w14:textId="3EBDD52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160BC634" w14:textId="643BAA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5CBF7881" w14:textId="60B2B45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387ECEDF" w14:textId="7F0C809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73D30AF7" w14:textId="3D03251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02588A4A" w14:textId="2E7BA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19BDE35F" w14:textId="20A7D0F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24C8669E" w14:textId="3B6EFA7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3715813C" w14:textId="4059E25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F0B995D" w14:textId="5A50C70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B0751F7" w14:textId="3042B7D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32E027A7" w14:textId="5D55E6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5C5E10FA" w14:textId="257F004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1FBE2276" w14:textId="7FC4B6B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5C3CC1F6" w14:textId="350CB47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21E9E3F1" w14:textId="06606A1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24DA6BC5" w14:textId="33AA319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6A652886" w14:textId="21C66F5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45D09337" w14:textId="7E7072C2"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DAC8C74" w14:textId="1257FC79"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0F95386D" w14:textId="6A9F3F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AA271DB" w14:textId="3DAB66F4"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3AC7734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w:t>
      </w:r>
      <w:proofErr w:type="gramStart"/>
      <w:r w:rsidRPr="009266A0">
        <w:rPr>
          <w:rFonts w:eastAsia="標楷體"/>
        </w:rPr>
        <w:t>To</w:t>
      </w:r>
      <w:proofErr w:type="gramEnd"/>
      <w:r w:rsidRPr="009266A0">
        <w:rPr>
          <w:rFonts w:eastAsia="標楷體"/>
        </w:rPr>
        <w:t xml:space="preserve">,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6805BC00" w:rsidR="00AA3BB4" w:rsidRPr="009266A0" w:rsidRDefault="00AA3BB4" w:rsidP="00AA3BB4">
            <w:pPr>
              <w:pStyle w:val="ACLCaptionLong"/>
              <w:framePr w:hSpace="0" w:wrap="auto" w:xAlign="left" w:yAlign="inline"/>
              <w:suppressOverlap w:val="0"/>
              <w:rPr>
                <w:rFonts w:eastAsia="標楷體"/>
                <w:b/>
              </w:rPr>
            </w:pPr>
            <w:bookmarkStart w:id="6" w:name="_Ref432549843"/>
            <w:bookmarkStart w:id="7"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AC7CEE" w:rsidRPr="009266A0">
              <w:rPr>
                <w:rFonts w:eastAsia="標楷體"/>
                <w:noProof/>
              </w:rPr>
              <w:t>1</w:t>
            </w:r>
            <w:r w:rsidRPr="009266A0">
              <w:rPr>
                <w:rFonts w:eastAsia="標楷體"/>
              </w:rPr>
              <w:fldChar w:fldCharType="end"/>
            </w:r>
            <w:bookmarkEnd w:id="6"/>
            <w:r w:rsidRPr="009266A0">
              <w:rPr>
                <w:rFonts w:eastAsia="標楷體"/>
              </w:rPr>
              <w:t>: A figure with a caption that runs for more than one line</w:t>
            </w:r>
            <w:r w:rsidRPr="009266A0">
              <w:rPr>
                <w:rFonts w:eastAsia="標楷體"/>
                <w:b/>
              </w:rPr>
              <w:t>.</w:t>
            </w:r>
            <w:bookmarkEnd w:id="7"/>
          </w:p>
        </w:tc>
      </w:tr>
    </w:tbl>
    <w:p w14:paraId="3ABCA91E" w14:textId="10E5F06E"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AC7CEE" w:rsidRPr="009266A0">
        <w:rPr>
          <w:rFonts w:eastAsia="標楷體"/>
        </w:rPr>
        <w:t xml:space="preserve">Figure </w:t>
      </w:r>
      <w:r w:rsidR="00AC7CEE" w:rsidRPr="009266A0">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lastRenderedPageBreak/>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proofErr w:type="spellStart"/>
      <w:r w:rsidR="00FF157A">
        <w:fldChar w:fldCharType="begin"/>
      </w:r>
      <w:r w:rsidR="00FF157A">
        <w:instrText xml:space="preserve"> HYPERLINK \l "Gusfield1997" </w:instrText>
      </w:r>
      <w:r w:rsidR="00FF157A">
        <w:fldChar w:fldCharType="separate"/>
      </w:r>
      <w:r w:rsidRPr="009266A0">
        <w:rPr>
          <w:rStyle w:val="ACLHyperlinkChar"/>
          <w:rFonts w:eastAsia="標楷體"/>
        </w:rPr>
        <w:t>Gusfield</w:t>
      </w:r>
      <w:proofErr w:type="spellEnd"/>
      <w:r w:rsidRPr="009266A0">
        <w:rPr>
          <w:rStyle w:val="ACLHyperlinkChar"/>
          <w:rFonts w:eastAsia="標楷體"/>
        </w:rPr>
        <w:t>, 1997</w:t>
      </w:r>
      <w:r w:rsidR="00FF157A">
        <w:rPr>
          <w:rStyle w:val="ACLHyperlinkChar"/>
          <w:rFonts w:eastAsia="標楷體"/>
        </w:rPr>
        <w:fldChar w:fldCharType="end"/>
      </w:r>
      <w:r w:rsidRPr="009266A0">
        <w:rPr>
          <w:rFonts w:eastAsia="標楷體"/>
        </w:rPr>
        <w:t xml:space="preserve">) or, if the author's name appears in the text itself, as </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proofErr w:type="spellStart"/>
      <w:r w:rsidR="00FF157A">
        <w:fldChar w:fldCharType="begin"/>
      </w:r>
      <w:r w:rsidR="00FF157A">
        <w:instrText xml:space="preserve"> HYPERLINK \l "AhoUllman72" </w:instrText>
      </w:r>
      <w:r w:rsidR="00FF157A">
        <w:fldChar w:fldCharType="separate"/>
      </w:r>
      <w:r w:rsidR="00AF456F" w:rsidRPr="009266A0">
        <w:rPr>
          <w:rStyle w:val="ACLHyperlinkChar"/>
          <w:rFonts w:eastAsia="標楷體"/>
        </w:rPr>
        <w:t>Aho</w:t>
      </w:r>
      <w:proofErr w:type="spellEnd"/>
      <w:r w:rsidR="00AF456F" w:rsidRPr="009266A0">
        <w:rPr>
          <w:rStyle w:val="ACLHyperlinkChar"/>
          <w:rFonts w:eastAsia="標楷體"/>
        </w:rPr>
        <w:t xml:space="preserve"> and Ullman, 1972</w:t>
      </w:r>
      <w:r w:rsidR="00FF157A">
        <w:rPr>
          <w:rStyle w:val="ACLHyperlinkChar"/>
          <w:rFonts w:eastAsia="標楷體"/>
        </w:rPr>
        <w:fldChar w:fldCharType="end"/>
      </w:r>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proofErr w:type="spellStart"/>
      <w:r w:rsidR="00FF157A">
        <w:fldChar w:fldCharType="begin"/>
      </w:r>
      <w:r w:rsidR="00FF157A">
        <w:instrText xml:space="preserve"> HYPERLINK \l "Gusfield1997" </w:instrText>
      </w:r>
      <w:r w:rsidR="00FF157A">
        <w:fldChar w:fldCharType="separate"/>
      </w:r>
      <w:r w:rsidRPr="009266A0">
        <w:rPr>
          <w:rStyle w:val="ACLHyperlinkChar"/>
          <w:rFonts w:eastAsia="標楷體"/>
        </w:rPr>
        <w:t>Gusfield</w:t>
      </w:r>
      <w:proofErr w:type="spellEnd"/>
      <w:r w:rsidRPr="009266A0">
        <w:rPr>
          <w:rStyle w:val="ACLHyperlinkChar"/>
          <w:rFonts w:eastAsia="標楷體"/>
        </w:rPr>
        <w:t>, 1997</w:t>
      </w:r>
      <w:r w:rsidR="00FF157A">
        <w:rPr>
          <w:rStyle w:val="ACLHyperlinkChar"/>
          <w:rFonts w:eastAsia="標楷體"/>
        </w:rPr>
        <w:fldChar w:fldCharType="end"/>
      </w:r>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1E610E4D" w14:textId="77777777" w:rsidR="008A1C05" w:rsidRPr="009266A0" w:rsidRDefault="008A1C05" w:rsidP="008A1C05">
      <w:pPr>
        <w:pStyle w:val="ACLTextFirstLine"/>
        <w:rPr>
          <w:rFonts w:eastAsia="標楷體"/>
          <w:lang w:eastAsia="en-US"/>
        </w:rPr>
      </w:pPr>
      <w:r w:rsidRPr="009266A0">
        <w:rPr>
          <w:rFonts w:eastAsia="標楷體"/>
        </w:rPr>
        <w:t>Refrain from using full citations as sentence constituents. I</w:t>
      </w:r>
      <w:r w:rsidRPr="009266A0">
        <w:rPr>
          <w:rFonts w:eastAsia="標楷體"/>
          <w:lang w:eastAsia="en-US"/>
        </w:rPr>
        <w:t xml:space="preserve">nstead of </w:t>
      </w:r>
    </w:p>
    <w:p w14:paraId="0C6E643C" w14:textId="77777777" w:rsidR="008A1C05" w:rsidRDefault="008A1C05" w:rsidP="008A1C05">
      <w:pPr>
        <w:pStyle w:val="ACLTextFirstLine"/>
        <w:spacing w:before="120" w:after="120"/>
        <w:rPr>
          <w:rFonts w:eastAsia="標楷體"/>
        </w:rPr>
      </w:pPr>
      <w:r w:rsidRPr="009266A0">
        <w:rPr>
          <w:rFonts w:eastAsia="標楷體"/>
        </w:rPr>
        <w:t>“(</w:t>
      </w:r>
      <w:proofErr w:type="spellStart"/>
      <w:r>
        <w:fldChar w:fldCharType="begin"/>
      </w:r>
      <w:r>
        <w:instrText xml:space="preserve"> HYPERLINK \l "Gusfield1997" </w:instrText>
      </w:r>
      <w:r>
        <w:fldChar w:fldCharType="separate"/>
      </w:r>
      <w:r w:rsidRPr="009266A0">
        <w:rPr>
          <w:rStyle w:val="ACLHyperlinkChar"/>
          <w:rFonts w:eastAsia="標楷體"/>
          <w:lang w:eastAsia="en-US"/>
        </w:rPr>
        <w:t>Gusfield</w:t>
      </w:r>
      <w:proofErr w:type="spellEnd"/>
      <w:r w:rsidRPr="009266A0">
        <w:rPr>
          <w:rStyle w:val="ACLHyperlinkChar"/>
          <w:rFonts w:eastAsia="標楷體"/>
          <w:lang w:eastAsia="en-US"/>
        </w:rPr>
        <w:t>, 1997</w:t>
      </w:r>
      <w:r>
        <w:rPr>
          <w:rStyle w:val="ACLHyperlinkChar"/>
          <w:rFonts w:eastAsia="標楷體"/>
          <w:lang w:eastAsia="en-US"/>
        </w:rPr>
        <w:fldChar w:fldCharType="end"/>
      </w:r>
      <w:r w:rsidRPr="009266A0">
        <w:rPr>
          <w:rFonts w:eastAsia="標楷體"/>
        </w:rPr>
        <w:t>) showed that ...”</w:t>
      </w:r>
    </w:p>
    <w:p w14:paraId="0208177C" w14:textId="77777777" w:rsidR="008A1C05" w:rsidRDefault="008A1C05" w:rsidP="008A1C05">
      <w:pPr>
        <w:pStyle w:val="ACLText"/>
        <w:rPr>
          <w:rFonts w:eastAsia="標楷體" w:hint="eastAsia"/>
        </w:rPr>
      </w:pPr>
      <w:r>
        <w:rPr>
          <w:rFonts w:eastAsia="標楷體"/>
        </w:rPr>
        <w:t>o</w:t>
      </w:r>
      <w:r>
        <w:rPr>
          <w:rFonts w:eastAsia="標楷體" w:hint="eastAsia"/>
        </w:rPr>
        <w:t>r</w:t>
      </w:r>
    </w:p>
    <w:p w14:paraId="0B79A0AE" w14:textId="77777777" w:rsidR="008A1C05" w:rsidRPr="00CA3828" w:rsidRDefault="008A1C05" w:rsidP="008A1C05">
      <w:pPr>
        <w:pStyle w:val="ACLTextFirstLine"/>
        <w:spacing w:before="120" w:after="120"/>
        <w:rPr>
          <w:rFonts w:eastAsia="標楷體" w:hint="eastAsia"/>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5415E244" w14:textId="77777777" w:rsidR="008A1C05" w:rsidRPr="009266A0" w:rsidRDefault="008A1C05" w:rsidP="008A1C05">
      <w:pPr>
        <w:pStyle w:val="ACLText"/>
        <w:rPr>
          <w:rFonts w:eastAsia="標楷體"/>
        </w:rPr>
      </w:pPr>
      <w:r>
        <w:rPr>
          <w:rFonts w:eastAsia="標楷體"/>
        </w:rPr>
        <w:t xml:space="preserve">, </w:t>
      </w:r>
      <w:r w:rsidRPr="009266A0">
        <w:rPr>
          <w:rFonts w:eastAsia="標楷體"/>
        </w:rPr>
        <w:t>write</w:t>
      </w:r>
    </w:p>
    <w:p w14:paraId="66963E3B" w14:textId="77777777" w:rsidR="008A1C05" w:rsidRDefault="008A1C05" w:rsidP="008A1C05">
      <w:pPr>
        <w:pStyle w:val="ACLText"/>
        <w:spacing w:before="120" w:after="120"/>
        <w:ind w:firstLine="230"/>
        <w:rPr>
          <w:rFonts w:eastAsia="標楷體"/>
        </w:rPr>
      </w:pPr>
      <w:r w:rsidRPr="009266A0">
        <w:rPr>
          <w:rFonts w:eastAsia="標楷體"/>
        </w:rPr>
        <w:t>“</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2CDE51CC" w14:textId="77777777" w:rsidR="008A1C05" w:rsidRDefault="008A1C05" w:rsidP="008A1C05">
      <w:pPr>
        <w:pStyle w:val="ACLText"/>
        <w:rPr>
          <w:rFonts w:eastAsia="標楷體" w:hint="eastAsia"/>
        </w:rPr>
      </w:pPr>
      <w:r>
        <w:rPr>
          <w:rFonts w:eastAsia="標楷體" w:hint="eastAsia"/>
        </w:rPr>
        <w:t>or</w:t>
      </w:r>
    </w:p>
    <w:p w14:paraId="14E762FB" w14:textId="2D8ABB35" w:rsidR="00BE71FB" w:rsidRPr="009266A0" w:rsidRDefault="008A1C05" w:rsidP="00AF456F">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8A1C05">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Gather the full set of references together u</w:t>
      </w:r>
      <w:bookmarkStart w:id="8" w:name="_GoBack"/>
      <w:bookmarkEnd w:id="8"/>
      <w:r w:rsidRPr="009266A0">
        <w:rPr>
          <w:rFonts w:eastAsia="標楷體"/>
        </w:rPr>
        <w:t xml:space="preserve">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6A1074AB" w:rsidR="00AA3BB4" w:rsidRPr="009266A0" w:rsidRDefault="002A4A19" w:rsidP="00AA3BB4">
      <w:pPr>
        <w:pStyle w:val="ACLTextFirstLine"/>
        <w:rPr>
          <w:rFonts w:eastAsia="標楷體"/>
        </w:rPr>
      </w:pPr>
      <w:r w:rsidRPr="009266A0">
        <w:rPr>
          <w:rFonts w:eastAsia="標楷體"/>
          <w:noProof/>
          <w:lang w:eastAsia="zh-TW"/>
        </w:rPr>
        <mc:AlternateContent>
          <mc:Choice Requires="wps">
            <w:drawing>
              <wp:anchor distT="0" distB="0" distL="114300" distR="114300" simplePos="0" relativeHeight="251739136" behindDoc="1" locked="0" layoutInCell="1" allowOverlap="1" wp14:anchorId="1458AC93" wp14:editId="28E13ED2">
                <wp:simplePos x="0" y="0"/>
                <wp:positionH relativeFrom="margin">
                  <wp:posOffset>6216015</wp:posOffset>
                </wp:positionH>
                <wp:positionV relativeFrom="margin">
                  <wp:posOffset>-121285</wp:posOffset>
                </wp:positionV>
                <wp:extent cx="463550" cy="91440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79B91A99" w14:textId="77777777" w:rsidTr="007508B2">
                              <w:trPr>
                                <w:trHeight w:val="14400"/>
                              </w:trPr>
                              <w:tc>
                                <w:tcPr>
                                  <w:tcW w:w="648" w:type="dxa"/>
                                </w:tcPr>
                                <w:p w14:paraId="52B38F34" w14:textId="407FD08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p w14:paraId="4D898F43" w14:textId="6BE4C4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3149E138" w14:textId="13AC5D9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7A52000D" w14:textId="3CACA11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36D8E357" w14:textId="1B237C7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39965ABF" w14:textId="5A79E65A"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455</w:t>
                                  </w:r>
                                  <w:r>
                                    <w:rPr>
                                      <w:noProof/>
                                    </w:rPr>
                                    <w:fldChar w:fldCharType="end"/>
                                  </w:r>
                                </w:p>
                                <w:p w14:paraId="58241891" w14:textId="7FF4423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7BCF61F1" w14:textId="7834FBE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5DED50A3" w14:textId="5FF0E0D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743B613E" w14:textId="7EE7CB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250E742C" w14:textId="4B446FA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368B7E26" w14:textId="1F5F591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20733A32" w14:textId="20EEF8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7F8C4117" w14:textId="0B24B0B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42AA00A6" w14:textId="40EFCBE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0EE7AC5C" w14:textId="792A7ED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68CC06E8" w14:textId="62453C0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7631E90A" w14:textId="69109A8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73C62103" w14:textId="334587A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12ED5E03" w14:textId="6E12D37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373C5E8D" w14:textId="1D70AFE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22040950" w14:textId="6CA3A24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0FE5FD7C" w14:textId="43787BF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053A331A" w14:textId="3B916C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24C710A3" w14:textId="18B74B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03D60CCB" w14:textId="724D064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45B5777A" w14:textId="33DBFD6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DB551D8" w14:textId="05FEC17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1011B319" w14:textId="5B054FA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12108194" w14:textId="14ECEC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1E47C6C9" w14:textId="7287B8D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42A1D374" w14:textId="056BD1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5539D917" w14:textId="41A89B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274A19EE" w14:textId="2628E25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60D17961" w14:textId="6A9869C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5F2A67BC" w14:textId="7043BC7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78DA8DE8" w14:textId="6AF9580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7382EBB9" w14:textId="27F3833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009A0E86" w14:textId="63B2D49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312BD6F7" w14:textId="1BB8A8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79E2829E" w14:textId="4F9F5B3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01B9D848" w14:textId="3907D50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51AAFB2D" w14:textId="1BCA43A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2772CFF5" w14:textId="275A17D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7AA0B5FA" w14:textId="52341B1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02723F12" w14:textId="04848EC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73EA43C4" w14:textId="4A99ACB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7D36B92D" w14:textId="54F242B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376AF7BF" w14:textId="1CEE98F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1DAF32BB" w14:textId="336E570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6539E954" w14:textId="77777777" w:rsidR="00FF157A" w:rsidRDefault="00FF157A" w:rsidP="009C2986">
                                  <w:pPr>
                                    <w:pStyle w:val="ACLRulerRight"/>
                                  </w:pPr>
                                </w:p>
                              </w:tc>
                            </w:tr>
                          </w:tbl>
                          <w:p w14:paraId="4D3E4CA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8AC93" id="Text Box 37" o:spid="_x0000_s1035" type="#_x0000_t202" style="position:absolute;left:0;text-align:left;margin-left:489.45pt;margin-top:-9.55pt;width:36.5pt;height:10in;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" filled="f" stroked="f">
                <v:textbox>
                  <w:txbxContent>
                    <w:tbl>
                      <w:tblPr>
                        <w:tblW w:w="648" w:type="dxa"/>
                        <w:tblLook w:val="04A0" w:firstRow="1" w:lastRow="0" w:firstColumn="1" w:lastColumn="0" w:noHBand="0" w:noVBand="1"/>
                      </w:tblPr>
                      <w:tblGrid>
                        <w:gridCol w:w="648"/>
                      </w:tblGrid>
                      <w:tr w:rsidR="00FF157A" w14:paraId="79B91A99" w14:textId="77777777" w:rsidTr="007508B2">
                        <w:trPr>
                          <w:trHeight w:val="14400"/>
                        </w:trPr>
                        <w:tc>
                          <w:tcPr>
                            <w:tcW w:w="648" w:type="dxa"/>
                          </w:tcPr>
                          <w:p w14:paraId="52B38F34" w14:textId="407FD08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p w14:paraId="4D898F43" w14:textId="6BE4C4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3149E138" w14:textId="13AC5D9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7A52000D" w14:textId="3CACA11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36D8E357" w14:textId="1B237C7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39965ABF" w14:textId="5A79E65A"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455</w:t>
                            </w:r>
                            <w:r>
                              <w:rPr>
                                <w:noProof/>
                              </w:rPr>
                              <w:fldChar w:fldCharType="end"/>
                            </w:r>
                          </w:p>
                          <w:p w14:paraId="58241891" w14:textId="7FF4423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7BCF61F1" w14:textId="7834FBE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5DED50A3" w14:textId="5FF0E0D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743B613E" w14:textId="7EE7CB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250E742C" w14:textId="4B446FA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368B7E26" w14:textId="1F5F591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20733A32" w14:textId="20EEF89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7F8C4117" w14:textId="0B24B0B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42AA00A6" w14:textId="40EFCBE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0EE7AC5C" w14:textId="792A7ED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68CC06E8" w14:textId="62453C0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7631E90A" w14:textId="69109A8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73C62103" w14:textId="334587A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12ED5E03" w14:textId="6E12D37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373C5E8D" w14:textId="1D70AFE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22040950" w14:textId="6CA3A24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0FE5FD7C" w14:textId="43787BF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053A331A" w14:textId="3B916C4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24C710A3" w14:textId="18B74B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03D60CCB" w14:textId="724D064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45B5777A" w14:textId="33DBFD6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DB551D8" w14:textId="05FEC17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1011B319" w14:textId="5B054FA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12108194" w14:textId="14ECECB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1E47C6C9" w14:textId="7287B8D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42A1D374" w14:textId="056BD1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5539D917" w14:textId="41A89B3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274A19EE" w14:textId="2628E25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60D17961" w14:textId="6A9869C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5F2A67BC" w14:textId="7043BC7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78DA8DE8" w14:textId="6AF9580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7382EBB9" w14:textId="27F3833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009A0E86" w14:textId="63B2D49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312BD6F7" w14:textId="1BB8A85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79E2829E" w14:textId="4F9F5B3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01B9D848" w14:textId="3907D50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51AAFB2D" w14:textId="1BCA43A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2772CFF5" w14:textId="275A17D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7AA0B5FA" w14:textId="52341B1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02723F12" w14:textId="04848EC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73EA43C4" w14:textId="4A99ACB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7D36B92D" w14:textId="54F242B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376AF7BF" w14:textId="1CEE98F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1DAF32BB" w14:textId="336E570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6539E954" w14:textId="77777777" w:rsidR="00FF157A" w:rsidRDefault="00FF157A" w:rsidP="009C2986">
                            <w:pPr>
                              <w:pStyle w:val="ACLRulerRight"/>
                            </w:pPr>
                          </w:p>
                        </w:tc>
                      </w:tr>
                    </w:tbl>
                    <w:p w14:paraId="4D3E4CA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Provide as complete a citation as possible, using a consistent format, such as the one for</w:t>
      </w:r>
      <w:r w:rsidR="00AA3BB4" w:rsidRPr="009266A0">
        <w:rPr>
          <w:rFonts w:eastAsia="標楷體"/>
        </w:rPr>
        <w:t xml:space="preserve"> </w:t>
      </w:r>
      <w:r w:rsidR="00AF456F" w:rsidRPr="009266A0">
        <w:rPr>
          <w:rFonts w:eastAsia="標楷體"/>
          <w:i/>
          <w:iCs/>
        </w:rPr>
        <w:t>Computational Linguistics</w:t>
      </w:r>
      <w:r w:rsidR="00AF456F" w:rsidRPr="009266A0">
        <w:rPr>
          <w:rFonts w:eastAsia="標楷體"/>
        </w:rPr>
        <w:t xml:space="preserve"> or the one in the</w:t>
      </w:r>
      <w:r w:rsidR="00AA3BB4" w:rsidRPr="009266A0">
        <w:rPr>
          <w:rFonts w:eastAsia="標楷體"/>
        </w:rPr>
        <w:t xml:space="preserve"> </w:t>
      </w:r>
      <w:r w:rsidR="00AF456F" w:rsidRPr="009266A0">
        <w:rPr>
          <w:rFonts w:eastAsia="標楷體"/>
          <w:i/>
          <w:iCs/>
        </w:rPr>
        <w:t>Publication Manual of the American Psychological Association</w:t>
      </w:r>
      <w:r w:rsidR="00AF456F" w:rsidRPr="009266A0">
        <w:rPr>
          <w:rFonts w:eastAsia="標楷體"/>
        </w:rPr>
        <w:t xml:space="preserve"> </w:t>
      </w:r>
      <w:r w:rsidR="00AF456F" w:rsidRPr="009266A0">
        <w:rPr>
          <w:rStyle w:val="ACLTextChar"/>
          <w:rFonts w:eastAsia="標楷體"/>
        </w:rPr>
        <w:t>(</w:t>
      </w:r>
      <w:hyperlink w:anchor="APA83" w:history="1">
        <w:r w:rsidR="00AF456F" w:rsidRPr="009266A0">
          <w:rPr>
            <w:rStyle w:val="aa"/>
            <w:rFonts w:eastAsia="標楷體"/>
          </w:rPr>
          <w:t>American Psychological Association, 1983</w:t>
        </w:r>
      </w:hyperlink>
      <w:r w:rsidR="00AF456F" w:rsidRPr="009266A0">
        <w:rPr>
          <w:rStyle w:val="ACLTextChar"/>
          <w:rFonts w:eastAsia="標楷體"/>
        </w:rPr>
        <w:t>)</w:t>
      </w:r>
      <w:r w:rsidR="00AF456F"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lastRenderedPageBreak/>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proofErr w:type="spellStart"/>
      <w:r w:rsidR="00FF157A">
        <w:fldChar w:fldCharType="begin"/>
      </w:r>
      <w:r w:rsidR="006B346B">
        <w:instrText>HYPERLINK  \l "Rasooli2015"</w:instrText>
      </w:r>
      <w:r w:rsidR="00FF157A">
        <w:fldChar w:fldCharType="separate"/>
      </w:r>
      <w:r w:rsidR="006B346B" w:rsidRPr="006B346B">
        <w:rPr>
          <w:rStyle w:val="aa"/>
          <w:rFonts w:eastAsia="標楷體"/>
          <w:spacing w:val="0"/>
        </w:rPr>
        <w:t>Rasooli</w:t>
      </w:r>
      <w:proofErr w:type="spellEnd"/>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r w:rsidR="00FF157A">
        <w:rPr>
          <w:rStyle w:val="aa"/>
          <w:rFonts w:eastAsia="標楷體"/>
          <w:spacing w:val="0"/>
        </w:rPr>
        <w:fldChar w:fldCharType="end"/>
      </w:r>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29F5CCA4"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9"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AC7CEE" w:rsidRPr="009266A0">
        <w:rPr>
          <w:rFonts w:eastAsia="標楷體"/>
          <w:noProof/>
        </w:rPr>
        <w:t>1</w:t>
      </w:r>
      <w:r w:rsidRPr="009266A0">
        <w:rPr>
          <w:rFonts w:eastAsia="標楷體"/>
        </w:rPr>
        <w:fldChar w:fldCharType="end"/>
      </w:r>
      <w:bookmarkEnd w:id="9"/>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xml:space="preserve">. </w:t>
      </w:r>
      <w:r w:rsidRPr="009266A0">
        <w:rPr>
          <w:rFonts w:eastAsia="標楷體"/>
        </w:rPr>
        <w:lastRenderedPageBreak/>
        <w:t>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70928365" w:rsidR="00490093" w:rsidRPr="009266A0" w:rsidRDefault="002A4A19" w:rsidP="00490093">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43232" behindDoc="1" locked="0" layoutInCell="1" allowOverlap="1" wp14:anchorId="3FC7A36A" wp14:editId="68D4FEBC">
                <wp:simplePos x="0" y="0"/>
                <wp:positionH relativeFrom="margin">
                  <wp:posOffset>6216015</wp:posOffset>
                </wp:positionH>
                <wp:positionV relativeFrom="margin">
                  <wp:posOffset>-121285</wp:posOffset>
                </wp:positionV>
                <wp:extent cx="463550" cy="91440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F157A" w14:paraId="2645ED5E" w14:textId="77777777" w:rsidTr="007508B2">
                              <w:trPr>
                                <w:trHeight w:val="14400"/>
                              </w:trPr>
                              <w:tc>
                                <w:tcPr>
                                  <w:tcW w:w="648" w:type="dxa"/>
                                </w:tcPr>
                                <w:p w14:paraId="75AE2D1B" w14:textId="4337A97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36056B9B" w14:textId="5BE9134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08FDEA76" w14:textId="64B0A8D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1018597B" w14:textId="29B3B1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112D8865" w14:textId="575325B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1AD653D3" w14:textId="2295106B"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555</w:t>
                                  </w:r>
                                  <w:r>
                                    <w:rPr>
                                      <w:noProof/>
                                    </w:rPr>
                                    <w:fldChar w:fldCharType="end"/>
                                  </w:r>
                                </w:p>
                                <w:p w14:paraId="2B5A83EB" w14:textId="5C51C3B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4A83A609" w14:textId="75F821B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3785950A" w14:textId="0D20C54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1AB37E72" w14:textId="788FEB7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73069EC6" w14:textId="223A249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6005F715" w14:textId="7601DDC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5FE4C2DC" w14:textId="43EED57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661450C7" w14:textId="19EC5D9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346BE0D9" w14:textId="693C6F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299DB6A8" w14:textId="67DBCA4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22750BFF" w14:textId="101E426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7F59FB9E" w14:textId="05BA848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3A16CF44" w14:textId="1579C26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181A28B7" w14:textId="3D89BD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3E98B31F" w14:textId="3009A47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031C8069" w14:textId="4E2F773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7776EEF1" w14:textId="2A5904C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28B9999A" w14:textId="61BC676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734671B3" w14:textId="632E783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7084C82D" w14:textId="7CA44DF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310052C5" w14:textId="5DD0796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7474231C" w14:textId="18F3BEB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2673D752" w14:textId="69F4319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451818DD" w14:textId="39E1D2F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487EB957" w14:textId="67F6BC6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40991D64" w14:textId="4998863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4D09568D" w14:textId="099CFEB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7A4A352A" w14:textId="56F0C6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0BE67336" w14:textId="48E4C4C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22DEA846" w14:textId="2897EA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52EA4E1C" w14:textId="7B04392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01C3695C" w14:textId="084F902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40AD9217" w14:textId="4EA91F5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5DCA4184" w14:textId="029494C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33404889" w14:textId="014935C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442B729B" w14:textId="6F6456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51D87F0C" w14:textId="79B661F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798EC7EC" w14:textId="52C3D01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75989D65" w14:textId="06DE1C6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7ADB24D9" w14:textId="69EA1AA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44218E18" w14:textId="02B75F9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565512E6" w14:textId="3342E10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18C2D5C7" w14:textId="62B9B18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058FED11" w14:textId="6257316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7D865A5F" w14:textId="77777777" w:rsidR="00FF157A" w:rsidRDefault="00FF157A" w:rsidP="009C2986">
                                  <w:pPr>
                                    <w:pStyle w:val="ACLRulerRight"/>
                                  </w:pPr>
                                </w:p>
                              </w:tc>
                            </w:tr>
                          </w:tbl>
                          <w:p w14:paraId="63AFF68E"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7A36A" id="Text Box 39" o:spid="_x0000_s1036" type="#_x0000_t202" style="position:absolute;left:0;text-align:left;margin-left:489.45pt;margin-top:-9.55pt;width:36.5pt;height:10in;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" filled="f" stroked="f">
                <v:textbox>
                  <w:txbxContent>
                    <w:tbl>
                      <w:tblPr>
                        <w:tblW w:w="648" w:type="dxa"/>
                        <w:tblLook w:val="04A0" w:firstRow="1" w:lastRow="0" w:firstColumn="1" w:lastColumn="0" w:noHBand="0" w:noVBand="1"/>
                      </w:tblPr>
                      <w:tblGrid>
                        <w:gridCol w:w="648"/>
                      </w:tblGrid>
                      <w:tr w:rsidR="00FF157A" w14:paraId="2645ED5E" w14:textId="77777777" w:rsidTr="007508B2">
                        <w:trPr>
                          <w:trHeight w:val="14400"/>
                        </w:trPr>
                        <w:tc>
                          <w:tcPr>
                            <w:tcW w:w="648" w:type="dxa"/>
                          </w:tcPr>
                          <w:p w14:paraId="75AE2D1B" w14:textId="4337A97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36056B9B" w14:textId="5BE9134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08FDEA76" w14:textId="64B0A8D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1018597B" w14:textId="29B3B12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112D8865" w14:textId="575325B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1AD653D3" w14:textId="2295106B" w:rsidR="00FF157A" w:rsidRPr="00126C27" w:rsidRDefault="00FF157A" w:rsidP="009C2986">
                            <w:pPr>
                              <w:pStyle w:val="ACLRulerRight"/>
                            </w:pPr>
                            <w:r>
                              <w:rPr>
                                <w:noProof/>
                              </w:rPr>
                              <w:fldChar w:fldCharType="begin"/>
                            </w:r>
                            <w:r w:rsidRPr="00F724A3">
                              <w:rPr>
                                <w:noProof/>
                              </w:rPr>
                              <w:instrText xml:space="preserve"> SEQ RULERL \* MERGEFORMAT </w:instrText>
                            </w:r>
                            <w:r>
                              <w:rPr>
                                <w:noProof/>
                              </w:rPr>
                              <w:fldChar w:fldCharType="separate"/>
                            </w:r>
                            <w:r>
                              <w:rPr>
                                <w:noProof/>
                              </w:rPr>
                              <w:t>555</w:t>
                            </w:r>
                            <w:r>
                              <w:rPr>
                                <w:noProof/>
                              </w:rPr>
                              <w:fldChar w:fldCharType="end"/>
                            </w:r>
                          </w:p>
                          <w:p w14:paraId="2B5A83EB" w14:textId="5C51C3B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4A83A609" w14:textId="75F821B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3785950A" w14:textId="0D20C54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1AB37E72" w14:textId="788FEB7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73069EC6" w14:textId="223A249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6005F715" w14:textId="7601DDC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5FE4C2DC" w14:textId="43EED57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661450C7" w14:textId="19EC5D9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346BE0D9" w14:textId="693C6F6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299DB6A8" w14:textId="67DBCA4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22750BFF" w14:textId="101E426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7F59FB9E" w14:textId="05BA848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3A16CF44" w14:textId="1579C26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181A28B7" w14:textId="3D89BDD7"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3E98B31F" w14:textId="3009A47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031C8069" w14:textId="4E2F7731"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7776EEF1" w14:textId="2A5904CD"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28B9999A" w14:textId="61BC676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734671B3" w14:textId="632E783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7084C82D" w14:textId="7CA44DF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310052C5" w14:textId="5DD0796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7474231C" w14:textId="18F3BEB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2673D752" w14:textId="69F4319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451818DD" w14:textId="39E1D2FF"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487EB957" w14:textId="67F6BC6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40991D64" w14:textId="4998863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4D09568D" w14:textId="099CFEB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7A4A352A" w14:textId="56F0C662"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0BE67336" w14:textId="48E4C4C6"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22DEA846" w14:textId="2897EA9E"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52EA4E1C" w14:textId="7B04392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01C3695C" w14:textId="084F902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40AD9217" w14:textId="4EA91F55"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5DCA4184" w14:textId="029494CB"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33404889" w14:textId="014935C9"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442B729B" w14:textId="6F64561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51D87F0C" w14:textId="79B661F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798EC7EC" w14:textId="52C3D014"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75989D65" w14:textId="06DE1C6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7ADB24D9" w14:textId="69EA1AA8"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44218E18" w14:textId="02B75F9C"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565512E6" w14:textId="3342E103"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18C2D5C7" w14:textId="62B9B180"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058FED11" w14:textId="6257316A" w:rsidR="00FF157A" w:rsidRPr="00126C27" w:rsidRDefault="00FF157A" w:rsidP="009C2986">
                            <w:pPr>
                              <w:pStyle w:val="ACLRulerRight"/>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7D865A5F" w14:textId="77777777" w:rsidR="00FF157A" w:rsidRDefault="00FF157A" w:rsidP="009C2986">
                            <w:pPr>
                              <w:pStyle w:val="ACLRulerRight"/>
                            </w:pPr>
                          </w:p>
                        </w:tc>
                      </w:tr>
                    </w:tbl>
                    <w:p w14:paraId="63AFF68E" w14:textId="77777777" w:rsidR="00FF157A" w:rsidRDefault="00FF157A" w:rsidP="002A4A19">
                      <w:pPr>
                        <w:pStyle w:val="ACLRulerLeft"/>
                      </w:pPr>
                    </w:p>
                  </w:txbxContent>
                </v:textbox>
                <w10:wrap anchorx="margin" anchory="margin"/>
              </v:shape>
            </w:pict>
          </mc:Fallback>
        </mc:AlternateContent>
      </w:r>
      <w:r w:rsidR="00490093" w:rsidRPr="009266A0">
        <w:rPr>
          <w:rFonts w:eastAsia="標楷體"/>
        </w:rPr>
        <w:t xml:space="preserve">Go to </w:t>
      </w:r>
      <w:r w:rsidR="00490093" w:rsidRPr="009266A0">
        <w:rPr>
          <w:rStyle w:val="ACLTextChar"/>
          <w:rFonts w:eastAsia="標楷體"/>
          <w:b/>
          <w:bCs/>
          <w:kern w:val="0"/>
        </w:rPr>
        <w:t xml:space="preserve">Insert, Cross-reference </w:t>
      </w:r>
      <w:r w:rsidR="00490093" w:rsidRPr="009266A0">
        <w:rPr>
          <w:rFonts w:eastAsia="標楷體"/>
        </w:rPr>
        <w:t xml:space="preserve">(in the </w:t>
      </w:r>
      <w:r w:rsidR="00490093" w:rsidRPr="009266A0">
        <w:rPr>
          <w:rStyle w:val="ACLTextChar"/>
          <w:rFonts w:eastAsia="標楷體"/>
          <w:b/>
          <w:bCs/>
          <w:kern w:val="0"/>
        </w:rPr>
        <w:t>Links</w:t>
      </w:r>
      <w:r w:rsidR="00490093" w:rsidRPr="009266A0">
        <w:rPr>
          <w:rFonts w:eastAsia="標楷體"/>
        </w:rPr>
        <w:t xml:space="preserve"> panel).</w:t>
      </w:r>
      <w:r w:rsidR="00490093" w:rsidRPr="009266A0">
        <w:rPr>
          <w:rStyle w:val="ACLTextChar"/>
          <w:rFonts w:eastAsia="標楷體"/>
          <w:b/>
          <w:bCs/>
          <w:kern w:val="0"/>
        </w:rPr>
        <w:t xml:space="preserve"> </w:t>
      </w:r>
      <w:r w:rsidR="00490093" w:rsidRPr="009266A0">
        <w:rPr>
          <w:rFonts w:eastAsia="標楷體"/>
        </w:rPr>
        <w:t xml:space="preserve">In the dialogue box, select </w:t>
      </w:r>
      <w:r w:rsidR="00490093" w:rsidRPr="009266A0">
        <w:rPr>
          <w:rStyle w:val="ACLTextChar"/>
          <w:rFonts w:eastAsia="標楷體"/>
          <w:b/>
          <w:bCs/>
          <w:kern w:val="0"/>
        </w:rPr>
        <w:t>Bookmark</w:t>
      </w:r>
      <w:r w:rsidR="00490093" w:rsidRPr="009266A0">
        <w:rPr>
          <w:rFonts w:eastAsia="標楷體"/>
        </w:rPr>
        <w:t xml:space="preserve"> and </w:t>
      </w:r>
      <w:r w:rsidR="00490093" w:rsidRPr="009266A0">
        <w:rPr>
          <w:rStyle w:val="ACLTextChar"/>
          <w:rFonts w:eastAsia="標楷體"/>
          <w:b/>
          <w:bCs/>
          <w:kern w:val="0"/>
        </w:rPr>
        <w:t xml:space="preserve">Bookmark Text </w:t>
      </w:r>
      <w:r w:rsidR="00490093" w:rsidRPr="009266A0">
        <w:rPr>
          <w:rFonts w:eastAsia="標楷體"/>
        </w:rPr>
        <w:t xml:space="preserve">from each dropdown list. Uncheck </w:t>
      </w:r>
      <w:r w:rsidR="00490093" w:rsidRPr="009266A0">
        <w:rPr>
          <w:rStyle w:val="ACLTextChar"/>
          <w:rFonts w:eastAsia="標楷體"/>
          <w:b/>
          <w:bCs/>
          <w:kern w:val="0"/>
        </w:rPr>
        <w:t>Insert as Hyperlink</w:t>
      </w:r>
      <w:r w:rsidR="00490093" w:rsidRPr="009266A0">
        <w:rPr>
          <w:rFonts w:eastAsia="標楷體"/>
        </w:rPr>
        <w:t xml:space="preserve">, then click </w:t>
      </w:r>
      <w:r w:rsidR="00490093" w:rsidRPr="009266A0">
        <w:rPr>
          <w:rStyle w:val="ACLTextChar"/>
          <w:rFonts w:eastAsia="標楷體"/>
          <w:b/>
          <w:bCs/>
          <w:kern w:val="0"/>
        </w:rPr>
        <w:t>OK</w:t>
      </w:r>
      <w:r w:rsidR="00490093"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5C334BD5" w:rsidR="0092671C" w:rsidRPr="009266A0" w:rsidRDefault="00490093" w:rsidP="0092671C">
      <w:pPr>
        <w:pStyle w:val="ACLBulletedList"/>
        <w:spacing w:after="120"/>
        <w:ind w:left="450" w:hanging="270"/>
        <w:rPr>
          <w:rFonts w:eastAsia="標楷體"/>
        </w:rPr>
      </w:pPr>
      <w:r w:rsidRPr="009266A0">
        <w:rPr>
          <w:rFonts w:eastAsia="標楷體"/>
        </w:rPr>
        <w:t xml:space="preserve">This an exampl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AC7CEE" w:rsidRPr="009266A0">
        <w:rPr>
          <w:rFonts w:eastAsia="標楷體"/>
          <w:noProof/>
          <w:color w:val="000090"/>
        </w:rPr>
        <w:t>1</w:t>
      </w:r>
      <w:r w:rsidRPr="009266A0">
        <w:rPr>
          <w:rFonts w:eastAsia="標楷體"/>
          <w:color w:val="000090"/>
        </w:rPr>
        <w:fldChar w:fldCharType="end"/>
      </w:r>
      <w:r w:rsidRPr="009266A0">
        <w:rPr>
          <w:rFonts w:eastAsia="標楷體"/>
        </w:rPr>
        <w:t>.</w:t>
      </w:r>
      <w:bookmarkStart w:id="10" w:name="SecSubmittedToCamera"/>
      <w:bookmarkEnd w:id="10"/>
    </w:p>
    <w:p w14:paraId="2DCADCC7" w14:textId="5991BC0D" w:rsidR="00BE71FB" w:rsidRPr="009266A0" w:rsidRDefault="00BE71FB" w:rsidP="00BE71FB">
      <w:pPr>
        <w:pStyle w:val="ACLSection"/>
        <w:numPr>
          <w:ilvl w:val="0"/>
          <w:numId w:val="3"/>
        </w:numPr>
        <w:ind w:left="403" w:hanging="403"/>
        <w:rPr>
          <w:rFonts w:eastAsia="標楷體"/>
        </w:rPr>
      </w:pPr>
      <w:bookmarkStart w:id="11" w:name="_Ref21520136"/>
      <w:r w:rsidRPr="009266A0">
        <w:rPr>
          <w:rFonts w:eastAsia="標楷體"/>
        </w:rPr>
        <w:t>Accessibility</w:t>
      </w:r>
      <w:bookmarkEnd w:id="11"/>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2" w:name="Sec3"/>
      <w:bookmarkStart w:id="13" w:name="LengthOfSubmission"/>
      <w:bookmarkEnd w:id="12"/>
      <w:bookmarkEnd w:id="13"/>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lastRenderedPageBreak/>
        <w:t xml:space="preserve">References </w:t>
      </w:r>
    </w:p>
    <w:p w14:paraId="4A995A71" w14:textId="59CFBC34" w:rsidR="00490093" w:rsidRPr="009266A0" w:rsidRDefault="002A4A19" w:rsidP="00490093">
      <w:pPr>
        <w:pStyle w:val="ACLReferencesText"/>
        <w:rPr>
          <w:rFonts w:eastAsia="標楷體"/>
        </w:rPr>
      </w:pPr>
      <w:bookmarkStart w:id="14" w:name="AhoUllman72"/>
      <w:r w:rsidRPr="009266A0">
        <w:rPr>
          <w:rFonts w:eastAsia="標楷體"/>
          <w:noProof/>
          <w:lang w:eastAsia="zh-TW"/>
        </w:rPr>
        <mc:AlternateContent>
          <mc:Choice Requires="wps">
            <w:drawing>
              <wp:anchor distT="0" distB="0" distL="114300" distR="114300" simplePos="0" relativeHeight="251745280" behindDoc="1" locked="0" layoutInCell="1" allowOverlap="1" wp14:anchorId="11740DE1" wp14:editId="2C45354D">
                <wp:simplePos x="0" y="0"/>
                <wp:positionH relativeFrom="margin">
                  <wp:posOffset>-1007110</wp:posOffset>
                </wp:positionH>
                <wp:positionV relativeFrom="margin">
                  <wp:posOffset>-265430</wp:posOffset>
                </wp:positionV>
                <wp:extent cx="438150" cy="91440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5F6F69F4" w14:textId="77777777" w:rsidTr="007508B2">
                              <w:trPr>
                                <w:trHeight w:val="14400"/>
                              </w:trPr>
                              <w:tc>
                                <w:tcPr>
                                  <w:tcW w:w="648" w:type="dxa"/>
                                  <w:tcBorders>
                                    <w:top w:val="nil"/>
                                    <w:left w:val="nil"/>
                                    <w:bottom w:val="nil"/>
                                    <w:right w:val="nil"/>
                                  </w:tcBorders>
                                </w:tcPr>
                                <w:p w14:paraId="752C32DB" w14:textId="47FBB0A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p w14:paraId="3BA7FE9C" w14:textId="60A11E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36DF74AC" w14:textId="5DF7B73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358BC7B2" w14:textId="27E70C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4E78D001" w14:textId="381EB3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0BD09620" w14:textId="72140E5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5C1C0258" w14:textId="50CAC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3992D711" w14:textId="5DB256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51516CA2" w14:textId="34B803D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3BC16B4D" w14:textId="3591534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063E4AC2" w14:textId="2191B35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1EC6A987" w14:textId="713DC8D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46626A99" w14:textId="5515B2E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48A03F28" w14:textId="5055AB0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46A3B7A0" w14:textId="067B457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11C843A7" w14:textId="79E2BE0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4AD81EEE" w14:textId="48882D8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60277251" w14:textId="52AD27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64596FCE" w14:textId="7111EE0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56231EA1" w14:textId="75B976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1C5AFCCD" w14:textId="5B9067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69A1170B" w14:textId="5F4500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63FDE147" w14:textId="4FA890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1DB84A4B" w14:textId="4988F07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4206EF7F" w14:textId="00F0B23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1F1EA338" w14:textId="3445B94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75686B24" w14:textId="7C4DBE6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41E32F13" w14:textId="7786704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4391D46D" w14:textId="40A382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4C8F4259" w14:textId="1D7034E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2EF127A0" w14:textId="6FC4588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7489F00D" w14:textId="361C5E9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6ACB1523" w14:textId="729AF4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0BF6C7A5" w14:textId="0A974D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1555B606" w14:textId="3E4B25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1434B6AF" w14:textId="2BD69ED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45511B62" w14:textId="686CD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53946733" w14:textId="5E80006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7F47FF3E" w14:textId="05D11E8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0817E710" w14:textId="351A066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1807F5E8" w14:textId="30796AB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04717564" w14:textId="3B58C7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0FB121F9" w14:textId="65B82EB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1970FA1E" w14:textId="1A3843E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1E380E44" w14:textId="32C74C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67881779" w14:textId="7580458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6AF975D0" w14:textId="291D9320"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7F29AC3D" w14:textId="5926EA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7CC18DC7" w14:textId="3DC716A5"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2869019B" w14:textId="6FBED385"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tc>
                            </w:tr>
                          </w:tbl>
                          <w:p w14:paraId="50409CE4"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40DE1" id="Text Box 40" o:spid="_x0000_s1037" type="#_x0000_t202" style="position:absolute;left:0;text-align:left;margin-left:-79.3pt;margin-top:-20.9pt;width:34.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F157A" w14:paraId="5F6F69F4" w14:textId="77777777" w:rsidTr="007508B2">
                        <w:trPr>
                          <w:trHeight w:val="14400"/>
                        </w:trPr>
                        <w:tc>
                          <w:tcPr>
                            <w:tcW w:w="648" w:type="dxa"/>
                            <w:tcBorders>
                              <w:top w:val="nil"/>
                              <w:left w:val="nil"/>
                              <w:bottom w:val="nil"/>
                              <w:right w:val="nil"/>
                            </w:tcBorders>
                          </w:tcPr>
                          <w:p w14:paraId="752C32DB" w14:textId="47FBB0A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p w14:paraId="3BA7FE9C" w14:textId="60A11E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36DF74AC" w14:textId="5DF7B73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358BC7B2" w14:textId="27E70CE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4E78D001" w14:textId="381EB3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0BD09620" w14:textId="72140E5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5C1C0258" w14:textId="50CACB1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3992D711" w14:textId="5DB256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51516CA2" w14:textId="34B803D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3BC16B4D" w14:textId="35915344"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063E4AC2" w14:textId="2191B35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1EC6A987" w14:textId="713DC8D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46626A99" w14:textId="5515B2E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48A03F28" w14:textId="5055AB0C"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46A3B7A0" w14:textId="067B457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11C843A7" w14:textId="79E2BE0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4AD81EEE" w14:textId="48882D8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60277251" w14:textId="52AD27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64596FCE" w14:textId="7111EE0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56231EA1" w14:textId="75B976A1"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1C5AFCCD" w14:textId="5B90671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69A1170B" w14:textId="5F45008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63FDE147" w14:textId="4FA8904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1DB84A4B" w14:textId="4988F07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4206EF7F" w14:textId="00F0B233"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1F1EA338" w14:textId="3445B94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75686B24" w14:textId="7C4DBE69"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41E32F13" w14:textId="7786704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4391D46D" w14:textId="40A382E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4C8F4259" w14:textId="1D7034EF"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2EF127A0" w14:textId="6FC45885"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7489F00D" w14:textId="361C5E9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6ACB1523" w14:textId="729AF422"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0BF6C7A5" w14:textId="0A974D6D"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1555B606" w14:textId="3E4B256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1434B6AF" w14:textId="2BD69ED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45511B62" w14:textId="686CD10B"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53946733" w14:textId="5E80006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7F47FF3E" w14:textId="05D11E8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0817E710" w14:textId="351A066E"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1807F5E8" w14:textId="30796AB7"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04717564" w14:textId="3B58C79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0FB121F9" w14:textId="65B82EB6"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1970FA1E" w14:textId="1A3843EA"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1E380E44" w14:textId="32C74C98"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67881779" w14:textId="75804580" w:rsidR="00FF157A" w:rsidRPr="009B2804"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6AF975D0" w14:textId="291D9320"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7F29AC3D" w14:textId="5926EA04"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7CC18DC7" w14:textId="3DC716A5" w:rsidR="00FF157A" w:rsidRDefault="00FF157A"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2869019B" w14:textId="6FBED385" w:rsidR="00FF157A" w:rsidRDefault="00FF157A" w:rsidP="009C2986">
                            <w:pPr>
                              <w:pStyle w:val="ACLRulerLeft"/>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tc>
                      </w:tr>
                    </w:tbl>
                    <w:p w14:paraId="50409CE4" w14:textId="77777777" w:rsidR="00FF157A" w:rsidRDefault="00FF157A" w:rsidP="002A4A19">
                      <w:pPr>
                        <w:pStyle w:val="ACLRulerLeft"/>
                      </w:pPr>
                    </w:p>
                  </w:txbxContent>
                </v:textbox>
                <w10:wrap anchorx="margin" anchory="margin"/>
              </v:shape>
            </w:pict>
          </mc:Fallback>
        </mc:AlternateContent>
      </w:r>
      <w:r w:rsidR="00490093" w:rsidRPr="009266A0">
        <w:rPr>
          <w:rFonts w:eastAsia="標楷體"/>
        </w:rPr>
        <w:t xml:space="preserve">Alfred. V. </w:t>
      </w:r>
      <w:proofErr w:type="spellStart"/>
      <w:r w:rsidR="00490093" w:rsidRPr="009266A0">
        <w:rPr>
          <w:rFonts w:eastAsia="標楷體"/>
        </w:rPr>
        <w:t>Aho</w:t>
      </w:r>
      <w:proofErr w:type="spellEnd"/>
      <w:r w:rsidR="00490093" w:rsidRPr="009266A0">
        <w:rPr>
          <w:rFonts w:eastAsia="標楷體"/>
        </w:rPr>
        <w:t xml:space="preserve"> and Jeffrey D. Ullman. 1972. </w:t>
      </w:r>
      <w:r w:rsidR="00490093" w:rsidRPr="009266A0">
        <w:rPr>
          <w:rFonts w:eastAsia="標楷體"/>
          <w:i/>
          <w:iCs/>
        </w:rPr>
        <w:t>The Theory of Parsing, Translation and Compiling, volume 1</w:t>
      </w:r>
      <w:r w:rsidR="00490093"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5" w:name="APA83"/>
      <w:bookmarkEnd w:id="14"/>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6" w:name="Andrew2007"/>
      <w:bookmarkEnd w:id="16"/>
      <w:r w:rsidRPr="00D17AAB">
        <w:rPr>
          <w:rFonts w:eastAsia="標楷體"/>
        </w:rPr>
        <w:t xml:space="preserve">Galen Andrew and </w:t>
      </w:r>
      <w:proofErr w:type="spellStart"/>
      <w:r w:rsidRPr="00D17AAB">
        <w:rPr>
          <w:rFonts w:eastAsia="標楷體"/>
        </w:rPr>
        <w:t>Jianfeng</w:t>
      </w:r>
      <w:proofErr w:type="spellEnd"/>
      <w:r w:rsidRPr="00D17AAB">
        <w:rPr>
          <w:rFonts w:eastAsia="標楷體"/>
        </w:rPr>
        <w:t xml:space="preserve">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7" w:name="ChandraEtAl1981"/>
      <w:bookmarkEnd w:id="15"/>
      <w:r w:rsidRPr="009266A0">
        <w:rPr>
          <w:rFonts w:eastAsia="標楷體"/>
        </w:rPr>
        <w:t xml:space="preserve">Ashok K. Chandra, Dexter C. </w:t>
      </w:r>
      <w:proofErr w:type="spellStart"/>
      <w:r w:rsidRPr="009266A0">
        <w:rPr>
          <w:rFonts w:eastAsia="標楷體"/>
        </w:rPr>
        <w:t>Kozen</w:t>
      </w:r>
      <w:proofErr w:type="spellEnd"/>
      <w:r w:rsidRPr="009266A0">
        <w:rPr>
          <w:rFonts w:eastAsia="標楷體"/>
        </w:rPr>
        <w:t xml:space="preserve">, and Larry J. </w:t>
      </w:r>
      <w:proofErr w:type="spellStart"/>
      <w:r w:rsidRPr="009266A0">
        <w:rPr>
          <w:rFonts w:eastAsia="標楷體"/>
        </w:rPr>
        <w:t>Stockmeyer</w:t>
      </w:r>
      <w:proofErr w:type="spellEnd"/>
      <w:r w:rsidRPr="009266A0">
        <w:rPr>
          <w:rFonts w:eastAsia="標楷體"/>
        </w:rPr>
        <w:t xml:space="preserve">.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8" w:name="ACM83"/>
      <w:bookmarkStart w:id="19" w:name="Gusfield1997"/>
      <w:bookmarkEnd w:id="17"/>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20" w:name="GoodmanEtAl2016"/>
      <w:bookmarkEnd w:id="18"/>
      <w:r w:rsidRPr="009266A0">
        <w:rPr>
          <w:rFonts w:eastAsia="標楷體"/>
          <w:lang w:eastAsia="en-US"/>
        </w:rPr>
        <w:t xml:space="preserve">James Goodman, Andreas Vlachos, and Jason </w:t>
      </w:r>
      <w:proofErr w:type="spellStart"/>
      <w:r w:rsidRPr="009266A0">
        <w:rPr>
          <w:rFonts w:eastAsia="標楷體"/>
          <w:lang w:eastAsia="en-US"/>
        </w:rPr>
        <w:t>Naradowsky</w:t>
      </w:r>
      <w:proofErr w:type="spellEnd"/>
      <w:r w:rsidRPr="009266A0">
        <w:rPr>
          <w:rFonts w:eastAsia="標楷體"/>
          <w:lang w:eastAsia="en-US"/>
        </w:rPr>
        <w:t xml:space="preserve">.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20"/>
    <w:p w14:paraId="4FBA4CB4" w14:textId="04E120D4" w:rsidR="00490093" w:rsidRPr="009266A0" w:rsidRDefault="00490093" w:rsidP="00490093">
      <w:pPr>
        <w:pStyle w:val="ACLReferencesText"/>
        <w:rPr>
          <w:rFonts w:eastAsia="標楷體"/>
        </w:rPr>
      </w:pPr>
      <w:r w:rsidRPr="009266A0">
        <w:rPr>
          <w:rFonts w:eastAsia="標楷體"/>
        </w:rPr>
        <w:t xml:space="preserve">Dan </w:t>
      </w:r>
      <w:proofErr w:type="spellStart"/>
      <w:r w:rsidRPr="009266A0">
        <w:rPr>
          <w:rFonts w:eastAsia="標楷體"/>
        </w:rPr>
        <w:t>Gusfield</w:t>
      </w:r>
      <w:proofErr w:type="spellEnd"/>
      <w:r w:rsidRPr="009266A0">
        <w:rPr>
          <w:rFonts w:eastAsia="標楷體"/>
        </w:rPr>
        <w:t xml:space="preserve">.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21"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9"/>
    <w:bookmarkEnd w:id="21"/>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2FB784F6" w:rsidR="00444FE1" w:rsidRDefault="00444FE1" w:rsidP="00490093">
      <w:pPr>
        <w:pStyle w:val="ACLReferencesText"/>
        <w:rPr>
          <w:rFonts w:eastAsia="標楷體"/>
        </w:rPr>
      </w:pPr>
      <w:bookmarkStart w:id="22" w:name="Rasooli2015"/>
      <w:bookmarkEnd w:id="22"/>
      <w:r w:rsidRPr="009266A0">
        <w:rPr>
          <w:rFonts w:eastAsia="標楷體"/>
        </w:rPr>
        <w:t xml:space="preserve">Mohammad </w:t>
      </w:r>
      <w:proofErr w:type="spellStart"/>
      <w:r w:rsidRPr="009266A0">
        <w:rPr>
          <w:rFonts w:eastAsia="標楷體"/>
        </w:rPr>
        <w:t>Sadegh</w:t>
      </w:r>
      <w:proofErr w:type="spellEnd"/>
      <w:r w:rsidRPr="009266A0">
        <w:rPr>
          <w:rFonts w:eastAsia="標楷體"/>
        </w:rPr>
        <w:t xml:space="preserve"> </w:t>
      </w:r>
      <w:proofErr w:type="spellStart"/>
      <w:r w:rsidRPr="009266A0">
        <w:rPr>
          <w:rFonts w:eastAsia="標楷體"/>
        </w:rPr>
        <w:t>Rasooli</w:t>
      </w:r>
      <w:proofErr w:type="spellEnd"/>
      <w:r w:rsidRPr="009266A0">
        <w:rPr>
          <w:rFonts w:eastAsia="標楷體"/>
        </w:rPr>
        <w:t xml:space="preserve"> and Joel R. </w:t>
      </w:r>
      <w:proofErr w:type="spellStart"/>
      <w:r w:rsidRPr="009266A0">
        <w:rPr>
          <w:rFonts w:eastAsia="標楷體"/>
        </w:rPr>
        <w:t>Tetreault</w:t>
      </w:r>
      <w:proofErr w:type="spellEnd"/>
      <w:r w:rsidRPr="009266A0">
        <w:rPr>
          <w:rFonts w:eastAsia="標楷體"/>
        </w:rPr>
        <w:t xml:space="preserve">. 2015. </w:t>
      </w:r>
      <w:proofErr w:type="spellStart"/>
      <w:r w:rsidRPr="009266A0">
        <w:rPr>
          <w:rFonts w:eastAsia="標楷體"/>
          <w:i/>
        </w:rPr>
        <w:t>Yara</w:t>
      </w:r>
      <w:proofErr w:type="spellEnd"/>
      <w:r w:rsidRPr="009266A0">
        <w:rPr>
          <w:rFonts w:eastAsia="標楷體"/>
          <w:i/>
        </w:rPr>
        <w:t xml:space="preserve">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A1C05">
        <w:rPr>
          <w:rFonts w:eastAsia="標楷體"/>
        </w:rPr>
        <w:t>.</w:t>
      </w:r>
    </w:p>
    <w:p w14:paraId="5EBF23D5" w14:textId="77777777" w:rsidR="008A1C05" w:rsidRDefault="008A1C05" w:rsidP="008A1C05">
      <w:pPr>
        <w:pStyle w:val="ACLReferencesText"/>
        <w:rPr>
          <w:rFonts w:eastAsia="標楷體"/>
        </w:rPr>
      </w:pPr>
      <w:bookmarkStart w:id="23" w:name="Tseng2002"/>
      <w:bookmarkEnd w:id="23"/>
      <w:r w:rsidRPr="008277D8">
        <w:rPr>
          <w:rFonts w:eastAsia="標楷體" w:hint="eastAsia"/>
        </w:rPr>
        <w:t>Hui-</w:t>
      </w:r>
      <w:proofErr w:type="spellStart"/>
      <w:r w:rsidRPr="008277D8">
        <w:rPr>
          <w:rFonts w:eastAsia="標楷體" w:hint="eastAsia"/>
        </w:rPr>
        <w:t>Hsin</w:t>
      </w:r>
      <w:proofErr w:type="spellEnd"/>
      <w:r w:rsidRPr="008277D8">
        <w:rPr>
          <w:rFonts w:eastAsia="標楷體" w:hint="eastAsia"/>
        </w:rPr>
        <w:t xml:space="preserve"> Tseng, Chao-Lin Liu, Zhao-Ming Gao,</w:t>
      </w:r>
      <w:r>
        <w:rPr>
          <w:rFonts w:eastAsia="標楷體"/>
        </w:rPr>
        <w:t xml:space="preserve"> </w:t>
      </w:r>
      <w:r w:rsidRPr="008277D8">
        <w:rPr>
          <w:rFonts w:eastAsia="標楷體" w:hint="eastAsia"/>
        </w:rPr>
        <w:t xml:space="preserve">and </w:t>
      </w:r>
      <w:proofErr w:type="spellStart"/>
      <w:r w:rsidRPr="008277D8">
        <w:rPr>
          <w:rFonts w:eastAsia="標楷體" w:hint="eastAsia"/>
        </w:rPr>
        <w:t>Keh-Jiann</w:t>
      </w:r>
      <w:proofErr w:type="spellEnd"/>
      <w:r w:rsidRPr="008277D8">
        <w:rPr>
          <w:rFonts w:eastAsia="標楷體" w:hint="eastAsia"/>
        </w:rPr>
        <w:t xml:space="preserve">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w:t>
      </w:r>
      <w:r w:rsidRPr="008277D8">
        <w:rPr>
          <w:rFonts w:eastAsia="標楷體"/>
          <w:i/>
        </w:rPr>
        <w:lastRenderedPageBreak/>
        <w:t xml:space="preserve">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2E74A2BE" w14:textId="77777777" w:rsidR="008A1C05" w:rsidRPr="008A1C05" w:rsidRDefault="008A1C05" w:rsidP="00490093">
      <w:pPr>
        <w:pStyle w:val="ACLReferencesText"/>
        <w:rPr>
          <w:rFonts w:eastAsia="標楷體"/>
        </w:rPr>
      </w:pPr>
    </w:p>
    <w:sectPr w:rsidR="008A1C05" w:rsidRPr="008A1C05" w:rsidSect="005449E1">
      <w:headerReference w:type="default" r:id="rId16"/>
      <w:footerReference w:type="default" r:id="rId17"/>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D45D0" w14:textId="77777777" w:rsidR="0029035F" w:rsidRDefault="0029035F" w:rsidP="00667A63">
      <w:pPr>
        <w:spacing w:after="0" w:line="240" w:lineRule="auto"/>
      </w:pPr>
      <w:r>
        <w:separator/>
      </w:r>
    </w:p>
    <w:p w14:paraId="72FBF595" w14:textId="77777777" w:rsidR="0029035F" w:rsidRDefault="0029035F"/>
  </w:endnote>
  <w:endnote w:type="continuationSeparator" w:id="0">
    <w:p w14:paraId="47AC02A2" w14:textId="77777777" w:rsidR="0029035F" w:rsidRDefault="0029035F" w:rsidP="00667A63">
      <w:pPr>
        <w:spacing w:after="0" w:line="240" w:lineRule="auto"/>
      </w:pPr>
      <w:r>
        <w:continuationSeparator/>
      </w:r>
    </w:p>
    <w:p w14:paraId="2CEDEACD" w14:textId="77777777" w:rsidR="0029035F" w:rsidRDefault="0029035F"/>
    <w:p w14:paraId="3E558E2B" w14:textId="77777777" w:rsidR="0029035F" w:rsidRDefault="0029035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555B0308" w:rsidR="00FF157A" w:rsidRPr="002401E1" w:rsidRDefault="00FF157A">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8A1C05">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E054D" w14:textId="77777777" w:rsidR="0029035F" w:rsidRDefault="0029035F" w:rsidP="00F422C2">
      <w:pPr>
        <w:spacing w:after="0" w:line="240" w:lineRule="auto"/>
        <w:contextualSpacing/>
      </w:pPr>
      <w:r>
        <w:separator/>
      </w:r>
    </w:p>
  </w:footnote>
  <w:footnote w:type="continuationSeparator" w:id="0">
    <w:p w14:paraId="34236826" w14:textId="77777777" w:rsidR="0029035F" w:rsidRDefault="0029035F" w:rsidP="00667A63">
      <w:pPr>
        <w:spacing w:after="0" w:line="240" w:lineRule="auto"/>
      </w:pPr>
      <w:r>
        <w:continuationSeparator/>
      </w:r>
    </w:p>
    <w:p w14:paraId="4D5F47BB" w14:textId="77777777" w:rsidR="0029035F" w:rsidRDefault="0029035F"/>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CD7C6" w14:textId="38E55917" w:rsidR="00FF157A" w:rsidRDefault="00FF157A" w:rsidP="00D7629C">
    <w:pPr>
      <w:pStyle w:val="ACLSubmissionConfidentialityHeader"/>
    </w:pPr>
    <w:bookmarkStart w:id="24" w:name="_Hlk501892324"/>
    <w:bookmarkStart w:id="25" w:name="_Hlk501892325"/>
    <w:bookmarkStart w:id="26" w:name="_Hlk501892326"/>
    <w:r>
      <w:t>ROCLING 2021 Submission ***. Confidential review Copy. DO NOT DISTRIBUTE.</w:t>
    </w:r>
    <w:bookmarkEnd w:id="24"/>
    <w:bookmarkEnd w:id="25"/>
    <w:bookmarkEnd w:id="26"/>
  </w:p>
  <w:p w14:paraId="60E1E50A" w14:textId="77777777" w:rsidR="00FF157A" w:rsidRDefault="00FF157A"/>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3"/>
  </w:num>
  <w:num w:numId="3">
    <w:abstractNumId w:val="0"/>
  </w:num>
  <w:num w:numId="4">
    <w:abstractNumId w:val="0"/>
  </w:num>
  <w:num w:numId="5">
    <w:abstractNumId w:val="8"/>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0"/>
  </w:num>
  <w:num w:numId="9">
    <w:abstractNumId w:val="0"/>
  </w:num>
  <w:num w:numId="10">
    <w:abstractNumId w:val="1"/>
  </w:num>
  <w:num w:numId="11">
    <w:abstractNumId w:val="6"/>
  </w:num>
  <w:num w:numId="12">
    <w:abstractNumId w:val="2"/>
  </w:num>
  <w:num w:numId="13">
    <w:abstractNumId w:val="4"/>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bK0NLYwMjQwtjBR0lEKTi0uzszPAykwrwUA/NH1rywAAAA="/>
  </w:docVars>
  <w:rsids>
    <w:rsidRoot w:val="00A5424A"/>
    <w:rsid w:val="000010C9"/>
    <w:rsid w:val="00004CF7"/>
    <w:rsid w:val="000138CD"/>
    <w:rsid w:val="0001477E"/>
    <w:rsid w:val="00017AF2"/>
    <w:rsid w:val="00063F74"/>
    <w:rsid w:val="000D0BBD"/>
    <w:rsid w:val="000F4224"/>
    <w:rsid w:val="000F468A"/>
    <w:rsid w:val="00153FB0"/>
    <w:rsid w:val="00170D36"/>
    <w:rsid w:val="001716CB"/>
    <w:rsid w:val="001A719D"/>
    <w:rsid w:val="001C327D"/>
    <w:rsid w:val="001C78E9"/>
    <w:rsid w:val="001D1336"/>
    <w:rsid w:val="001D2254"/>
    <w:rsid w:val="001E3C48"/>
    <w:rsid w:val="001F52AB"/>
    <w:rsid w:val="00210BBA"/>
    <w:rsid w:val="00227C9B"/>
    <w:rsid w:val="002355BB"/>
    <w:rsid w:val="002401E1"/>
    <w:rsid w:val="0024048F"/>
    <w:rsid w:val="00257927"/>
    <w:rsid w:val="002831DB"/>
    <w:rsid w:val="0029035F"/>
    <w:rsid w:val="0029350C"/>
    <w:rsid w:val="002A4A19"/>
    <w:rsid w:val="002B248B"/>
    <w:rsid w:val="002C4AAA"/>
    <w:rsid w:val="002C61F5"/>
    <w:rsid w:val="002E6156"/>
    <w:rsid w:val="002F5A83"/>
    <w:rsid w:val="002F7011"/>
    <w:rsid w:val="002F7B48"/>
    <w:rsid w:val="00301704"/>
    <w:rsid w:val="0031447B"/>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7067E"/>
    <w:rsid w:val="0048141F"/>
    <w:rsid w:val="00490093"/>
    <w:rsid w:val="004A5354"/>
    <w:rsid w:val="004C651F"/>
    <w:rsid w:val="004D5B2B"/>
    <w:rsid w:val="004E6AEC"/>
    <w:rsid w:val="004F4295"/>
    <w:rsid w:val="004F6729"/>
    <w:rsid w:val="00500B6E"/>
    <w:rsid w:val="00522F2F"/>
    <w:rsid w:val="005449E1"/>
    <w:rsid w:val="00552469"/>
    <w:rsid w:val="00582529"/>
    <w:rsid w:val="00582561"/>
    <w:rsid w:val="005A1FB9"/>
    <w:rsid w:val="005A3874"/>
    <w:rsid w:val="005B5174"/>
    <w:rsid w:val="005C37D8"/>
    <w:rsid w:val="005D01F3"/>
    <w:rsid w:val="005D7B18"/>
    <w:rsid w:val="005F4819"/>
    <w:rsid w:val="005F48FC"/>
    <w:rsid w:val="006200A2"/>
    <w:rsid w:val="006203C1"/>
    <w:rsid w:val="0066198A"/>
    <w:rsid w:val="00667A63"/>
    <w:rsid w:val="006718A0"/>
    <w:rsid w:val="00675568"/>
    <w:rsid w:val="006A4029"/>
    <w:rsid w:val="006A4F3B"/>
    <w:rsid w:val="006A6505"/>
    <w:rsid w:val="006B346B"/>
    <w:rsid w:val="006D2F22"/>
    <w:rsid w:val="006D4060"/>
    <w:rsid w:val="006E75D0"/>
    <w:rsid w:val="00726D45"/>
    <w:rsid w:val="007376E2"/>
    <w:rsid w:val="007508B2"/>
    <w:rsid w:val="007B1755"/>
    <w:rsid w:val="007D2776"/>
    <w:rsid w:val="00816178"/>
    <w:rsid w:val="00861EB0"/>
    <w:rsid w:val="0087257A"/>
    <w:rsid w:val="008735DC"/>
    <w:rsid w:val="008765B5"/>
    <w:rsid w:val="008A1C0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A6463"/>
    <w:rsid w:val="009B3A8D"/>
    <w:rsid w:val="009C2986"/>
    <w:rsid w:val="009F4873"/>
    <w:rsid w:val="00A406D1"/>
    <w:rsid w:val="00A45C6C"/>
    <w:rsid w:val="00A47EDF"/>
    <w:rsid w:val="00A50FF9"/>
    <w:rsid w:val="00A5424A"/>
    <w:rsid w:val="00A604CA"/>
    <w:rsid w:val="00A646A8"/>
    <w:rsid w:val="00A6714C"/>
    <w:rsid w:val="00A90828"/>
    <w:rsid w:val="00A934D7"/>
    <w:rsid w:val="00A95291"/>
    <w:rsid w:val="00A96360"/>
    <w:rsid w:val="00AA3BB4"/>
    <w:rsid w:val="00AB1AE8"/>
    <w:rsid w:val="00AC7CEE"/>
    <w:rsid w:val="00AE3530"/>
    <w:rsid w:val="00AF4435"/>
    <w:rsid w:val="00AF456F"/>
    <w:rsid w:val="00AF763D"/>
    <w:rsid w:val="00B02EE2"/>
    <w:rsid w:val="00B2497D"/>
    <w:rsid w:val="00B30EDF"/>
    <w:rsid w:val="00B44651"/>
    <w:rsid w:val="00B44EF1"/>
    <w:rsid w:val="00B55A9B"/>
    <w:rsid w:val="00B618F7"/>
    <w:rsid w:val="00B65767"/>
    <w:rsid w:val="00B86D75"/>
    <w:rsid w:val="00BA4491"/>
    <w:rsid w:val="00BC1581"/>
    <w:rsid w:val="00BD4A80"/>
    <w:rsid w:val="00BE48C4"/>
    <w:rsid w:val="00BE71FB"/>
    <w:rsid w:val="00C01AE6"/>
    <w:rsid w:val="00C1585C"/>
    <w:rsid w:val="00C4163A"/>
    <w:rsid w:val="00C424DC"/>
    <w:rsid w:val="00C834DD"/>
    <w:rsid w:val="00C9197E"/>
    <w:rsid w:val="00CA072F"/>
    <w:rsid w:val="00CA4DC2"/>
    <w:rsid w:val="00CD72A1"/>
    <w:rsid w:val="00CE3460"/>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F174B"/>
    <w:rsid w:val="00DF7C52"/>
    <w:rsid w:val="00E25076"/>
    <w:rsid w:val="00E258A8"/>
    <w:rsid w:val="00E27E96"/>
    <w:rsid w:val="00E32128"/>
    <w:rsid w:val="00E5068E"/>
    <w:rsid w:val="00E6012A"/>
    <w:rsid w:val="00E7671A"/>
    <w:rsid w:val="00EA2229"/>
    <w:rsid w:val="00EE1501"/>
    <w:rsid w:val="00EE2E06"/>
    <w:rsid w:val="00F07E1B"/>
    <w:rsid w:val="00F15CC3"/>
    <w:rsid w:val="00F2466E"/>
    <w:rsid w:val="00F35565"/>
    <w:rsid w:val="00F422C2"/>
    <w:rsid w:val="00F50EE5"/>
    <w:rsid w:val="00F630D4"/>
    <w:rsid w:val="00F724A3"/>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UnresolvedMention">
    <w:name w:val="Unresolved Mention"/>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F5622-115A-4E2B-A576-F15FFF39D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7</Pages>
  <Words>3280</Words>
  <Characters>1869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long</cp:lastModifiedBy>
  <cp:lastPrinted>2018-09-02T23:06:00Z</cp:lastPrinted>
  <dcterms:created xsi:type="dcterms:W3CDTF">2017-12-26T17:57:00Z</dcterms:created>
  <dcterms:modified xsi:type="dcterms:W3CDTF">2021-03-13T16:20:00Z</dcterms:modified>
</cp:coreProperties>
</file>